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6EAD" w:rsidRPr="00A40266" w:rsidRDefault="00CE1636" w:rsidP="00A40266">
      <w:pPr>
        <w:pStyle w:val="Title"/>
        <w:jc w:val="center"/>
        <w:sectPr w:rsidR="00966EAD" w:rsidRPr="00A40266" w:rsidSect="00A40266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  <w:r>
        <w:t>Chapter 3 Results</w:t>
      </w:r>
    </w:p>
    <w:p w:rsidR="00CE1636" w:rsidRPr="00CE1636" w:rsidRDefault="00CE1636" w:rsidP="00CE1636">
      <w:pPr>
        <w:pStyle w:val="Heading1"/>
        <w:rPr>
          <w:b/>
        </w:rPr>
      </w:pPr>
      <w:r w:rsidRPr="00CE1636">
        <w:rPr>
          <w:b/>
        </w:rPr>
        <w:lastRenderedPageBreak/>
        <w:t>Occupancy Modeling</w:t>
      </w:r>
    </w:p>
    <w:p w:rsidR="00CE1636" w:rsidRDefault="00CE1636" w:rsidP="00CE1636">
      <w:pPr>
        <w:pStyle w:val="Heading2"/>
      </w:pPr>
      <w:r>
        <w:t>Longnose Dace:</w:t>
      </w:r>
    </w:p>
    <w:p w:rsidR="00280FC1" w:rsidRDefault="00280FC1" w:rsidP="005C01A2">
      <w:pPr>
        <w:rPr>
          <w:rFonts w:asciiTheme="majorHAnsi" w:eastAsiaTheme="majorEastAsia" w:hAnsiTheme="majorHAnsi" w:cstheme="majorBidi"/>
          <w:sz w:val="26"/>
          <w:szCs w:val="26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                 </w:t>
      </w:r>
      <w:r w:rsid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</w:t>
      </w:r>
    </w:p>
    <w:p w:rsidR="00F57BDE" w:rsidRDefault="00F57BD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F57BDE">
        <w:rPr>
          <w:rFonts w:ascii="Lucida Console" w:eastAsia="Times New Roman" w:hAnsi="Lucida Console" w:cs="Courier New"/>
          <w:color w:val="CC7833"/>
          <w:sz w:val="20"/>
          <w:szCs w:val="20"/>
        </w:rPr>
        <w:t>lnd.results.p</w:t>
      </w:r>
      <w:proofErr w:type="spellEnd"/>
    </w:p>
    <w:p w:rsidR="00F57BDE" w:rsidRPr="00F57BDE" w:rsidRDefault="00F57BD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odel</w:t>
      </w:r>
      <w:proofErr w:type="gramEnd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</w:t>
      </w:r>
      <w:proofErr w:type="spellStart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</w:t>
      </w:r>
      <w:proofErr w:type="spellStart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eltaAICc</w:t>
      </w:r>
      <w:proofErr w:type="spellEnd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weight Deviance</w:t>
      </w:r>
    </w:p>
    <w:p w:rsidR="00F57BDE" w:rsidRPr="00CD6AA0" w:rsidRDefault="00F57BD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</w:pPr>
      <w:proofErr w:type="gramStart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(</w:t>
      </w:r>
      <w:proofErr w:type="gramEnd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~1)Psi(~GLOBAL)                  8 232.1214 0.0000000 0.4468482 215.0137</w:t>
      </w:r>
    </w:p>
    <w:p w:rsidR="00F57BDE" w:rsidRPr="00CD6AA0" w:rsidRDefault="00F57BD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</w:pPr>
    </w:p>
    <w:p w:rsidR="00F57BDE" w:rsidRPr="00CD6AA0" w:rsidRDefault="00F57BD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</w:pPr>
      <w:proofErr w:type="gramStart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p(</w:t>
      </w:r>
      <w:proofErr w:type="gramEnd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~</w:t>
      </w:r>
      <w:proofErr w:type="spellStart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pctcbbl</w:t>
      </w:r>
      <w:proofErr w:type="spellEnd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)Psi(~GLOBAL)            9 232.8778 0.7564065 0.3061318 213.4825</w:t>
      </w:r>
    </w:p>
    <w:p w:rsidR="00F57BDE" w:rsidRPr="00CD6AA0" w:rsidRDefault="00F57BD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</w:pPr>
    </w:p>
    <w:p w:rsidR="00F57BDE" w:rsidRPr="00CD6AA0" w:rsidRDefault="00F57BD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</w:pPr>
      <w:proofErr w:type="gramStart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p(</w:t>
      </w:r>
      <w:proofErr w:type="gramEnd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~</w:t>
      </w:r>
      <w:proofErr w:type="spellStart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mFlow</w:t>
      </w:r>
      <w:proofErr w:type="spellEnd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)Psi(~GLOBAL)              9 234.2962 2.1747765 0.1506306 214.9009</w:t>
      </w:r>
    </w:p>
    <w:p w:rsidR="00F57BDE" w:rsidRPr="00CD6AA0" w:rsidRDefault="00F57BD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</w:pPr>
    </w:p>
    <w:p w:rsidR="00F57BDE" w:rsidRDefault="00F57BD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p(</w:t>
      </w:r>
      <w:proofErr w:type="gramEnd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~</w:t>
      </w:r>
      <w:proofErr w:type="spellStart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pctcbbl</w:t>
      </w:r>
      <w:proofErr w:type="spellEnd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 xml:space="preserve"> + </w:t>
      </w:r>
      <w:proofErr w:type="spellStart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mFlow</w:t>
      </w:r>
      <w:proofErr w:type="spellEnd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)Psi(~GLOBAL)   10 235.1891 3.0676477 0.0963893 213.4703</w:t>
      </w:r>
    </w:p>
    <w:p w:rsidR="00156C1E" w:rsidRPr="00F57BDE" w:rsidRDefault="00156C1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Dot.Psi.global</w:t>
      </w:r>
      <w:proofErr w:type="spellEnd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#top model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1)Psi(~Area_km2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8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15.0137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32.1214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0.7886324 0.2370637   0.3239876  1.2532771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3.7424040 3.4036133 -20.4134860 -7.0713218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rea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km2      0.0815432 0.0430690  -0.0028721  0.1659586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cbbl</w:t>
      </w:r>
      <w:proofErr w:type="spellEnd"/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262324 0.0126095   0.0015178  0.0509471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elev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m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0.0155926 0.0067008  -0.0287261 -0.0024590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9264744 0.2170951   0.5009680  1.3519809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016041 0.0022830  -0.0028705  0.0060787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0606896 0.0355451  -0.1303581  0.0089789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6875376 0.6875376 0.6875376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194406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Dot.Psi.global$results$real</w:t>
      </w:r>
      <w:proofErr w:type="spellEnd"/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6875376 0.0509283 0.5802958 0.7778666             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194406 0.0394681 0.0610394 0.2205914             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cobble.Psi.global</w:t>
      </w:r>
      <w:proofErr w:type="spellEnd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#2nd model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Psi(~Area_km2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9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13.4825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32.8778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1.5576146 0.6915590   0.2021589  2.913070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        -</w:t>
      </w:r>
      <w:r w:rsidRPr="00916436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0.0120534 0.0099921  -0.0316378  0.0075311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3.8394640 3.4188226 -20.5403560 -7.138571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rea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km2      0.0838281 0.0443854  -0.0031673  0.1708235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cbbl</w:t>
      </w:r>
      <w:proofErr w:type="spellEnd"/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275105 0.0128240   0.0023754  0.0526456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elev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m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0.0155999 0.0066934  -0.0287189 -0.0024808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9269554 0.2166546   0.5023124  1.3515984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016313 0.0022835  -0.0028444  0.0061069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0612748 0.0359630  -0.1317624  0.0092127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7028076 0.7028076 0.7028076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193774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cobble.Psi.global$results$real</w:t>
      </w:r>
      <w:proofErr w:type="spellEnd"/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7028076 0.0520978 0.5918997 0.7940614             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193774 0.0394964 0.0609555 0.2206368             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flow.Psi.global</w:t>
      </w:r>
      <w:proofErr w:type="spellEnd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#3rd model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Psi(~Area_km2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9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14.9009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34.2962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1.0405909 0.7878773  -0.5036487  2.5848305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mFlow          </w:t>
      </w:r>
      <w:r w:rsidRPr="00916436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-0.9550091 2.8440446  -6.5293366  4.619318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3.7652080 3.4061153 -20.4411950 -7.089222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rea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km2      0.0812543 0.0429947  -0.0030154  0.1655239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cbbl</w:t>
      </w:r>
      <w:proofErr w:type="spellEnd"/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261453 0.0125945   0.0014600  0.0508305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elev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m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0.0155597 0.0066998  -0.0286913 -0.0024280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9274844 0.2175057   0.5011731  1.3537957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016339 0.0022932  -0.0028608  0.0061287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0606076 0.0355418  -0.1302696  0.009054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6918858 0.6918858 0.6918858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193551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flow.Psi.global$results$real</w:t>
      </w:r>
      <w:proofErr w:type="spellEnd"/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6918858 0.0522079 0.5815025 0.7839705             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193551 0.0394418 0.0609948 0.2204458             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flow.Psi.global</w:t>
      </w:r>
      <w:proofErr w:type="spellEnd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) # 4th model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Psi(~Area_km2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9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14.9009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34.2962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1.0405909 0.7878773  -0.5036487  2.5848305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          -0.9550091 2.8440446  -6.5293366  4.619318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3.7652080 3.4061153 -20.4411950 -7.089222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rea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km2      0.0812543 0.0429947  -0.0030154  0.1655239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cbbl</w:t>
      </w:r>
      <w:proofErr w:type="spellEnd"/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261453 0.0125945   0.0014600  0.0508305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elev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m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0.0155597 0.0066998  -0.0286913 -0.0024280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9274844 0.2175057   0.5011731  1.3537957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016339 0.0022932  -0.0028608  0.0061287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0606076 0.0355418  -0.1302696  0.009054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6918858 0.6918858 0.6918858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lastRenderedPageBreak/>
        <w:t>Real Parameter Psi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193551</w:t>
      </w:r>
    </w:p>
    <w:p w:rsidR="00247E3B" w:rsidRDefault="006A2559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B871FA" w:rsidRDefault="00B871FA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B871FA" w:rsidRDefault="00B871FA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>
        <w:rPr>
          <w:rFonts w:ascii="Lucida Console" w:eastAsia="Times New Roman" w:hAnsi="Lucida Console" w:cs="Courier New"/>
          <w:color w:val="CC7833"/>
          <w:sz w:val="20"/>
          <w:szCs w:val="20"/>
        </w:rPr>
        <w:t>######################## -- LND Occupancy models -- ####################################</w:t>
      </w:r>
    </w:p>
    <w:p w:rsidR="00B871FA" w:rsidRDefault="00B871FA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A274AC">
        <w:rPr>
          <w:rFonts w:ascii="Lucida Console" w:eastAsia="Times New Roman" w:hAnsi="Lucida Console" w:cs="Courier New"/>
          <w:color w:val="CC7833"/>
          <w:sz w:val="20"/>
          <w:szCs w:val="20"/>
        </w:rPr>
        <w:t>lnd.results.psi</w:t>
      </w:r>
      <w:proofErr w:type="spellEnd"/>
    </w:p>
    <w:p w:rsidR="00A274AC" w:rsidRPr="00C34D30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</w:pPr>
      <w:proofErr w:type="gramStart"/>
      <w:r w:rsidRPr="00C34D30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model</w:t>
      </w:r>
      <w:proofErr w:type="gramEnd"/>
      <w:r w:rsidRPr="00C34D30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</w:t>
      </w:r>
      <w:r w:rsidR="00C34D30" w:rsidRPr="00C34D30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                                         </w:t>
      </w:r>
      <w:proofErr w:type="spellStart"/>
      <w:r w:rsidR="00C34D30" w:rsidRPr="00C34D30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npar</w:t>
      </w:r>
      <w:proofErr w:type="spellEnd"/>
      <w:r w:rsidR="00C34D30" w:rsidRPr="00C34D30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</w:t>
      </w:r>
      <w:proofErr w:type="spellStart"/>
      <w:r w:rsidRPr="00C34D30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AICc</w:t>
      </w:r>
      <w:proofErr w:type="spellEnd"/>
      <w:r w:rsidRPr="00C34D30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</w:t>
      </w:r>
      <w:r w:rsidR="00C34D30" w:rsidRPr="00C34D30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</w:t>
      </w:r>
      <w:proofErr w:type="spellStart"/>
      <w:r w:rsidR="00C34D30" w:rsidRPr="00C34D30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DeltaAICc</w:t>
      </w:r>
      <w:proofErr w:type="spellEnd"/>
      <w:r w:rsidR="00C34D30" w:rsidRPr="00C34D30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weight</w:t>
      </w:r>
    </w:p>
    <w:p w:rsid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(</w:t>
      </w:r>
      <w:proofErr w:type="gram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~Area_km2 + </w:t>
      </w:r>
      <w:proofErr w:type="spell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7 230.3625  </w:t>
      </w:r>
      <w:r w:rsidR="00C34D3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00000 0.32</w:t>
      </w: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(</w:t>
      </w:r>
      <w:proofErr w:type="gram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~Area_km2 + </w:t>
      </w:r>
      <w:proofErr w:type="spell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    </w:t>
      </w:r>
      <w:r w:rsidR="00C34D3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</w:t>
      </w:r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6 231.2474  </w:t>
      </w:r>
      <w:r w:rsidR="00C34D3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0.8848318 0.20 </w:t>
      </w: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(</w:t>
      </w:r>
      <w:proofErr w:type="gram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r w:rsidR="00C34D3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ULL</w:t>
      </w:r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    </w:t>
      </w:r>
      <w:r w:rsidR="00C34D3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             </w:t>
      </w:r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8 232.1214  </w:t>
      </w:r>
      <w:r w:rsidR="00C34D3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.7589205 0.13 </w:t>
      </w: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(</w:t>
      </w:r>
      <w:proofErr w:type="gram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</w:t>
      </w:r>
      <w:r w:rsidR="00C34D3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</w:t>
      </w:r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6 232.9419  </w:t>
      </w:r>
      <w:r w:rsidR="00C34D3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2.5793818 0.09</w:t>
      </w:r>
    </w:p>
    <w:p w:rsidR="00B871FA" w:rsidRDefault="00B871FA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B871FA" w:rsidRDefault="00B871FA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B871FA" w:rsidRDefault="00B871FA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274AC">
        <w:rPr>
          <w:rFonts w:ascii="Lucida Console" w:eastAsia="Times New Roman" w:hAnsi="Lucida Console" w:cs="Courier New"/>
          <w:color w:val="CC7833"/>
          <w:sz w:val="20"/>
          <w:szCs w:val="20"/>
        </w:rPr>
        <w:t>#look at summary of top model(s) -- 3 within 2AICc &amp; hold double digit weight</w:t>
      </w:r>
    </w:p>
    <w:p w:rsid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274AC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A274AC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A274AC">
        <w:rPr>
          <w:rFonts w:ascii="Lucida Console" w:eastAsia="Times New Roman" w:hAnsi="Lucida Console" w:cs="Courier New"/>
          <w:color w:val="CC7833"/>
          <w:sz w:val="20"/>
          <w:szCs w:val="20"/>
        </w:rPr>
        <w:t>lnd.results.psi$p.Dot.Psi.combo2)</w:t>
      </w:r>
      <w:r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---TOP MODEL---</w:t>
      </w: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1)Psi(~Area_km2 + </w:t>
      </w:r>
      <w:proofErr w:type="spell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7</w:t>
      </w: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15.5076</w:t>
      </w: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30.3625</w:t>
      </w: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  </w:t>
      </w:r>
      <w:proofErr w:type="spell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0.7868307 0.2374369  3.214543e-01  1.2522070</w:t>
      </w: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3.9599760 3.4227180 -2.066850e+01 -7.2514487</w:t>
      </w:r>
    </w:p>
    <w:p w:rsidR="00A274AC" w:rsidRPr="00C03F14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</w:pPr>
      <w:r w:rsidRPr="00C03F14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>Psi</w:t>
      </w:r>
      <w:proofErr w:type="gramStart"/>
      <w:r w:rsidRPr="00C03F14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>:Area</w:t>
      </w:r>
      <w:proofErr w:type="gramEnd"/>
      <w:r w:rsidRPr="00C03F14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>_km2      0.0850090 0.0434921 -2.355275e-04  0.1702535</w:t>
      </w:r>
    </w:p>
    <w:p w:rsidR="00A274AC" w:rsidRPr="00C03F14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</w:pPr>
      <w:proofErr w:type="spellStart"/>
      <w:r w:rsidRPr="00C03F14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>Psi</w:t>
      </w:r>
      <w:proofErr w:type="gramStart"/>
      <w:r w:rsidRPr="00C03F14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>:pctcbbl</w:t>
      </w:r>
      <w:proofErr w:type="spellEnd"/>
      <w:proofErr w:type="gramEnd"/>
      <w:r w:rsidRPr="00C03F14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 xml:space="preserve">       0.0287984 0.0120646  5.151900e-03  0.0524450</w:t>
      </w:r>
    </w:p>
    <w:p w:rsidR="00A274AC" w:rsidRPr="00C03F14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</w:pPr>
      <w:proofErr w:type="spellStart"/>
      <w:r w:rsidRPr="00C03F14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>Psi</w:t>
      </w:r>
      <w:proofErr w:type="gramStart"/>
      <w:r w:rsidRPr="00C03F14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>:elev</w:t>
      </w:r>
      <w:proofErr w:type="gramEnd"/>
      <w:r w:rsidRPr="00C03F14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>_m</w:t>
      </w:r>
      <w:proofErr w:type="spellEnd"/>
      <w:r w:rsidRPr="00C03F14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 xml:space="preserve">       -0.0163255 0.0066129 -2.928690e-02 -0.0033642</w:t>
      </w:r>
    </w:p>
    <w:p w:rsidR="00A274AC" w:rsidRPr="00C03F14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</w:pPr>
      <w:proofErr w:type="spellStart"/>
      <w:r w:rsidRPr="00C03F14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>Psi</w:t>
      </w:r>
      <w:proofErr w:type="gramStart"/>
      <w:r w:rsidRPr="00C03F14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>:avgT</w:t>
      </w:r>
      <w:proofErr w:type="spellEnd"/>
      <w:proofErr w:type="gramEnd"/>
      <w:r w:rsidRPr="00C03F14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 xml:space="preserve">          0.9519874 0.2162639  5.281100e-01  1.3758647</w:t>
      </w:r>
    </w:p>
    <w:p w:rsidR="00A274AC" w:rsidRPr="00C03F14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u w:val="single"/>
          <w:bdr w:val="none" w:sz="0" w:space="0" w:color="auto" w:frame="1"/>
        </w:rPr>
      </w:pPr>
      <w:r w:rsidRPr="00C03F14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>Psi</w:t>
      </w:r>
      <w:proofErr w:type="gramStart"/>
      <w:r w:rsidRPr="00C03F14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>:BRT</w:t>
      </w:r>
      <w:proofErr w:type="gramEnd"/>
      <w:r w:rsidRPr="00C03F14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>_100m     -0.0555609 0.0342907 -1.227707e-01  0.0116490</w:t>
      </w: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6871504 0.6871504 0.6871504</w:t>
      </w: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191267</w:t>
      </w:r>
    </w:p>
    <w:p w:rsid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274AC">
        <w:rPr>
          <w:rFonts w:ascii="Lucida Console" w:eastAsia="Times New Roman" w:hAnsi="Lucida Console" w:cs="Courier New"/>
          <w:color w:val="CC7833"/>
          <w:sz w:val="20"/>
          <w:szCs w:val="20"/>
        </w:rPr>
        <w:t>&gt; lnd.results.psi$p.Dot.Psi.combo2$results$real</w:t>
      </w: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8"/>
          <w:szCs w:val="20"/>
          <w:bdr w:val="none" w:sz="0" w:space="0" w:color="auto" w:frame="1"/>
        </w:rPr>
      </w:pPr>
      <w:r w:rsidRPr="00A274AC">
        <w:rPr>
          <w:rFonts w:ascii="Lucida Console" w:eastAsia="Times New Roman" w:hAnsi="Lucida Console" w:cs="Courier New"/>
          <w:color w:val="FFFFFF"/>
          <w:sz w:val="28"/>
          <w:szCs w:val="20"/>
          <w:bdr w:val="none" w:sz="0" w:space="0" w:color="auto" w:frame="1"/>
        </w:rPr>
        <w:t xml:space="preserve">              </w:t>
      </w:r>
      <w:proofErr w:type="gramStart"/>
      <w:r w:rsidRPr="00A274AC">
        <w:rPr>
          <w:rFonts w:ascii="Lucida Console" w:eastAsia="Times New Roman" w:hAnsi="Lucida Console" w:cs="Courier New"/>
          <w:color w:val="FFFFFF"/>
          <w:sz w:val="28"/>
          <w:szCs w:val="20"/>
          <w:bdr w:val="none" w:sz="0" w:space="0" w:color="auto" w:frame="1"/>
        </w:rPr>
        <w:t>estimate</w:t>
      </w:r>
      <w:proofErr w:type="gramEnd"/>
      <w:r w:rsidRPr="00A274AC">
        <w:rPr>
          <w:rFonts w:ascii="Lucida Console" w:eastAsia="Times New Roman" w:hAnsi="Lucida Console" w:cs="Courier New"/>
          <w:color w:val="FFFFFF"/>
          <w:sz w:val="28"/>
          <w:szCs w:val="20"/>
          <w:bdr w:val="none" w:sz="0" w:space="0" w:color="auto" w:frame="1"/>
        </w:rPr>
        <w:t xml:space="preserve">        se       </w:t>
      </w:r>
      <w:proofErr w:type="spellStart"/>
      <w:r w:rsidRPr="00A274AC">
        <w:rPr>
          <w:rFonts w:ascii="Lucida Console" w:eastAsia="Times New Roman" w:hAnsi="Lucida Console" w:cs="Courier New"/>
          <w:color w:val="FFFFFF"/>
          <w:sz w:val="28"/>
          <w:szCs w:val="20"/>
          <w:bdr w:val="none" w:sz="0" w:space="0" w:color="auto" w:frame="1"/>
        </w:rPr>
        <w:t>lcl</w:t>
      </w:r>
      <w:proofErr w:type="spellEnd"/>
      <w:r w:rsidRPr="00A274AC">
        <w:rPr>
          <w:rFonts w:ascii="Lucida Console" w:eastAsia="Times New Roman" w:hAnsi="Lucida Console" w:cs="Courier New"/>
          <w:color w:val="FFFFFF"/>
          <w:sz w:val="28"/>
          <w:szCs w:val="20"/>
          <w:bdr w:val="none" w:sz="0" w:space="0" w:color="auto" w:frame="1"/>
        </w:rPr>
        <w:t xml:space="preserve">       </w:t>
      </w:r>
      <w:proofErr w:type="spellStart"/>
      <w:r w:rsidRPr="00A274AC">
        <w:rPr>
          <w:rFonts w:ascii="Lucida Console" w:eastAsia="Times New Roman" w:hAnsi="Lucida Console" w:cs="Courier New"/>
          <w:color w:val="FFFFFF"/>
          <w:sz w:val="28"/>
          <w:szCs w:val="20"/>
          <w:bdr w:val="none" w:sz="0" w:space="0" w:color="auto" w:frame="1"/>
        </w:rPr>
        <w:t>ucl</w:t>
      </w:r>
      <w:proofErr w:type="spellEnd"/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8"/>
          <w:szCs w:val="20"/>
          <w:bdr w:val="none" w:sz="0" w:space="0" w:color="auto" w:frame="1"/>
        </w:rPr>
      </w:pPr>
      <w:proofErr w:type="gramStart"/>
      <w:r w:rsidRPr="00A274AC">
        <w:rPr>
          <w:rFonts w:ascii="Lucida Console" w:eastAsia="Times New Roman" w:hAnsi="Lucida Console" w:cs="Courier New"/>
          <w:color w:val="FFFFFF"/>
          <w:sz w:val="28"/>
          <w:szCs w:val="20"/>
          <w:bdr w:val="none" w:sz="0" w:space="0" w:color="auto" w:frame="1"/>
        </w:rPr>
        <w:t>p</w:t>
      </w:r>
      <w:proofErr w:type="gramEnd"/>
      <w:r w:rsidRPr="00A274AC">
        <w:rPr>
          <w:rFonts w:ascii="Lucida Console" w:eastAsia="Times New Roman" w:hAnsi="Lucida Console" w:cs="Courier New"/>
          <w:color w:val="FFFFFF"/>
          <w:sz w:val="28"/>
          <w:szCs w:val="20"/>
          <w:bdr w:val="none" w:sz="0" w:space="0" w:color="auto" w:frame="1"/>
        </w:rPr>
        <w:t xml:space="preserve"> g1 a0 t1   0.6871504 0.0510429 0.5796786 0.7776817              </w:t>
      </w: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8"/>
          <w:szCs w:val="20"/>
        </w:rPr>
      </w:pPr>
      <w:r w:rsidRPr="00A274AC">
        <w:rPr>
          <w:rFonts w:ascii="Lucida Console" w:eastAsia="Times New Roman" w:hAnsi="Lucida Console" w:cs="Courier New"/>
          <w:color w:val="FFFFFF"/>
          <w:sz w:val="28"/>
          <w:szCs w:val="20"/>
          <w:bdr w:val="none" w:sz="0" w:space="0" w:color="auto" w:frame="1"/>
        </w:rPr>
        <w:t xml:space="preserve">Psi g1 a0 t1 0.1191267 0.0393898 0.0608563 0.2201146  </w:t>
      </w:r>
    </w:p>
    <w:p w:rsidR="00B871FA" w:rsidRDefault="00B871FA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B871FA" w:rsidRDefault="00B871FA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hAnsi="Lucida Console"/>
          <w:color w:val="FFFFFF"/>
        </w:rPr>
      </w:pPr>
    </w:p>
    <w:p w:rsidR="00A274AC" w:rsidRDefault="00A274AC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hAnsi="Lucida Console"/>
          <w:color w:val="FFFFFF"/>
        </w:rPr>
      </w:pPr>
    </w:p>
    <w:p w:rsidR="00A274AC" w:rsidRDefault="00A274AC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hAnsi="Lucida Console"/>
          <w:color w:val="FFFFFF"/>
        </w:rPr>
      </w:pPr>
    </w:p>
    <w:p w:rsidR="00A274AC" w:rsidRDefault="00A274AC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hAnsi="Lucida Console"/>
          <w:color w:val="FFFFFF"/>
        </w:rPr>
      </w:pPr>
    </w:p>
    <w:p w:rsidR="00A274AC" w:rsidRDefault="00A274AC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hAnsi="Lucida Console"/>
          <w:color w:val="FFFFFF"/>
        </w:rPr>
      </w:pPr>
    </w:p>
    <w:p w:rsidR="00A274AC" w:rsidRDefault="00A274AC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hAnsi="Lucida Console"/>
          <w:color w:val="FFFFFF"/>
        </w:rPr>
      </w:pPr>
    </w:p>
    <w:p w:rsidR="00A274AC" w:rsidRDefault="00A274AC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hAnsi="Lucida Console"/>
          <w:color w:val="FFFFFF"/>
        </w:rPr>
      </w:pPr>
    </w:p>
    <w:p w:rsidR="00A274AC" w:rsidRDefault="00A274AC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hAnsi="Lucida Console"/>
          <w:color w:val="FFFFFF"/>
        </w:rPr>
      </w:pPr>
    </w:p>
    <w:p w:rsidR="00A274AC" w:rsidRDefault="00A274AC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hAnsi="Lucida Console"/>
          <w:color w:val="FFFFFF"/>
        </w:rPr>
      </w:pPr>
    </w:p>
    <w:p w:rsidR="00A274AC" w:rsidRDefault="00A274AC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hAnsi="Lucida Console"/>
          <w:color w:val="FFFFFF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gramStart"/>
      <w:r w:rsidRPr="008A0366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8A0366">
        <w:rPr>
          <w:rFonts w:ascii="Lucida Console" w:eastAsia="Times New Roman" w:hAnsi="Lucida Console" w:cs="Courier New"/>
          <w:color w:val="CC7833"/>
          <w:sz w:val="20"/>
          <w:szCs w:val="20"/>
        </w:rPr>
        <w:t>lnd.results.psi$p.Dot.Psi.habitat</w:t>
      </w:r>
      <w:proofErr w:type="spellEnd"/>
      <w:r w:rsidRPr="008A0366">
        <w:rPr>
          <w:rFonts w:ascii="Lucida Console" w:eastAsia="Times New Roman" w:hAnsi="Lucida Console" w:cs="Courier New"/>
          <w:color w:val="CC7833"/>
          <w:sz w:val="20"/>
          <w:szCs w:val="20"/>
        </w:rPr>
        <w:t>) # 2nd model</w:t>
      </w:r>
      <w:r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– environment only -- 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lastRenderedPageBreak/>
        <w:t>Name :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1)Psi(~Area_km2 + </w:t>
      </w: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 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6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18.611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31.2474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  </w:t>
      </w: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0.7823878 0.2384095  3.151052e-01  1.2496705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5.4437800 3.3193152 -2.194964e+01 -8.9379217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rea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km2      0.0683042 0.0388057 -7.755000e-03  0.1443634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cbbl</w:t>
      </w:r>
      <w:proofErr w:type="spellEnd"/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225937 0.0112367  5.697507e-04  0.0446176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elev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m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0.0141943 0.0064995 -2.693320e-02 -0.0014553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1.0182769 0.2143316  5.981870e-01  1.4383668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6861945 0.6861945 0.6861945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259741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8A0366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8A0366">
        <w:rPr>
          <w:rFonts w:ascii="Lucida Console" w:eastAsia="Times New Roman" w:hAnsi="Lucida Console" w:cs="Courier New"/>
          <w:color w:val="CC7833"/>
          <w:sz w:val="20"/>
          <w:szCs w:val="20"/>
        </w:rPr>
        <w:t>lnd.results.psi$p.Dot.Psi.habitat$results$real</w:t>
      </w:r>
      <w:proofErr w:type="spellEnd"/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6861945 0.0513371 0.5781309 0.7772428              </w:t>
      </w:r>
    </w:p>
    <w:p w:rsid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 g1 a0 t1 0.1259741 0.0395827 0.0665051 0.2257596</w:t>
      </w:r>
    </w:p>
    <w:p w:rsid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gramStart"/>
      <w:r w:rsidRPr="008A0366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8A0366">
        <w:rPr>
          <w:rFonts w:ascii="Lucida Console" w:eastAsia="Times New Roman" w:hAnsi="Lucida Console" w:cs="Courier New"/>
          <w:color w:val="CC7833"/>
          <w:sz w:val="20"/>
          <w:szCs w:val="20"/>
        </w:rPr>
        <w:t>lnd.results.psi$p.Dot.Psi.global</w:t>
      </w:r>
      <w:proofErr w:type="spellEnd"/>
      <w:r w:rsidRPr="008A0366">
        <w:rPr>
          <w:rFonts w:ascii="Lucida Console" w:eastAsia="Times New Roman" w:hAnsi="Lucida Console" w:cs="Courier New"/>
          <w:color w:val="CC7833"/>
          <w:sz w:val="20"/>
          <w:szCs w:val="20"/>
        </w:rPr>
        <w:t>) # 3rd model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1)Psi(~Area_km2 + </w:t>
      </w: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8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15.0137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32.1214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0.7886324 0.2370636   0.3239877  1.2532772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3.7424040 3.4036124 -20.4134850 -7.0713239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rea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km2      0.0815432 0.0430690  -0.0028721  0.1659585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cbbl</w:t>
      </w:r>
      <w:proofErr w:type="spellEnd"/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262324 0.0126095   0.0015178  0.0509470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elev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m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0.0155926 0.0067008  -0.0287261 -0.0024590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9264744 0.2170950   0.5009681  1.3519807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917E0">
        <w:rPr>
          <w:rFonts w:ascii="Lucida Console" w:eastAsia="Times New Roman" w:hAnsi="Lucida Console" w:cs="Courier New"/>
          <w:color w:val="FFFFFF"/>
          <w:sz w:val="20"/>
          <w:szCs w:val="20"/>
          <w:highlight w:val="magenta"/>
          <w:bdr w:val="none" w:sz="0" w:space="0" w:color="auto" w:frame="1"/>
        </w:rPr>
        <w:t>Psi</w:t>
      </w:r>
      <w:proofErr w:type="gramStart"/>
      <w:r w:rsidRPr="009917E0">
        <w:rPr>
          <w:rFonts w:ascii="Lucida Console" w:eastAsia="Times New Roman" w:hAnsi="Lucida Console" w:cs="Courier New"/>
          <w:color w:val="FFFFFF"/>
          <w:sz w:val="20"/>
          <w:szCs w:val="20"/>
          <w:highlight w:val="magenta"/>
          <w:bdr w:val="none" w:sz="0" w:space="0" w:color="auto" w:frame="1"/>
        </w:rPr>
        <w:t>:med</w:t>
      </w:r>
      <w:proofErr w:type="gramEnd"/>
      <w:r w:rsidRPr="009917E0">
        <w:rPr>
          <w:rFonts w:ascii="Lucida Console" w:eastAsia="Times New Roman" w:hAnsi="Lucida Console" w:cs="Courier New"/>
          <w:color w:val="FFFFFF"/>
          <w:sz w:val="20"/>
          <w:szCs w:val="20"/>
          <w:highlight w:val="magenta"/>
          <w:bdr w:val="none" w:sz="0" w:space="0" w:color="auto" w:frame="1"/>
        </w:rPr>
        <w:t>_len</w:t>
      </w:r>
      <w:proofErr w:type="spellEnd"/>
      <w:r w:rsidRPr="009917E0">
        <w:rPr>
          <w:rFonts w:ascii="Lucida Console" w:eastAsia="Times New Roman" w:hAnsi="Lucida Console" w:cs="Courier New"/>
          <w:color w:val="FFFFFF"/>
          <w:sz w:val="20"/>
          <w:szCs w:val="20"/>
          <w:highlight w:val="magenta"/>
          <w:bdr w:val="none" w:sz="0" w:space="0" w:color="auto" w:frame="1"/>
        </w:rPr>
        <w:t xml:space="preserve">       0.0016041 0.0022830  -0.0028705  0.0060787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0606896 0.0355451  -0.1303581  0.0089789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6875376 0.6875376 0.6875376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194406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8A0366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8A0366">
        <w:rPr>
          <w:rFonts w:ascii="Lucida Console" w:eastAsia="Times New Roman" w:hAnsi="Lucida Console" w:cs="Courier New"/>
          <w:color w:val="CC7833"/>
          <w:sz w:val="20"/>
          <w:szCs w:val="20"/>
        </w:rPr>
        <w:t>lnd.results.psi$p.Dot.Psi.global$results$real</w:t>
      </w:r>
      <w:proofErr w:type="spellEnd"/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6875376 0.0509283 0.5802958 0.7778666              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 g1 a0 t1 0.1194406 0.0394681 0.0610395 0.2205914</w:t>
      </w:r>
    </w:p>
    <w:p w:rsid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gramStart"/>
      <w:r w:rsidRPr="008A0366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8A0366">
        <w:rPr>
          <w:rFonts w:ascii="Lucida Console" w:eastAsia="Times New Roman" w:hAnsi="Lucida Console" w:cs="Courier New"/>
          <w:color w:val="CC7833"/>
          <w:sz w:val="20"/>
          <w:szCs w:val="20"/>
        </w:rPr>
        <w:t>lnd.results.psi$p.Dot.Psi.combo2.3) #FMO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lastRenderedPageBreak/>
        <w:t>Name :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1)Psi(~</w:t>
      </w: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6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20.3055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32.9419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0.7718146 0.2403763   0.3006770  1.2429522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4.0742290 3.3983447 -20.7349840 -7.4134731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cbbl</w:t>
      </w:r>
      <w:proofErr w:type="spellEnd"/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276342 0.0116332   0.0048332  0.0504351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elev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m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0.0177076 0.0066603  -0.0307617 -0.0046534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1.0275599 0.2226105   0.5912434  1.4638764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0439675 0.0340196  -0.1106458  0.0227109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6839133 0.6839133 0.6839133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178156</w:t>
      </w:r>
    </w:p>
    <w:p w:rsid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8A0366">
        <w:rPr>
          <w:rFonts w:ascii="Lucida Console" w:eastAsia="Times New Roman" w:hAnsi="Lucida Console" w:cs="Courier New"/>
          <w:color w:val="CC7833"/>
          <w:sz w:val="20"/>
          <w:szCs w:val="20"/>
        </w:rPr>
        <w:t>&gt; lnd.results.psi$p.Dot.Psi.combo2.3$results$real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6839133 0.0519636 0.5746080 0.7760775              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178156 0.0396025 0.0595186 0.2198640 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247E3B" w:rsidRDefault="00247E3B" w:rsidP="005C01A2">
      <w:pPr>
        <w:rPr>
          <w:rFonts w:ascii="Lucida Console" w:hAnsi="Lucida Console"/>
          <w:color w:val="FFFFFF"/>
        </w:rPr>
      </w:pPr>
    </w:p>
    <w:p w:rsidR="008A0366" w:rsidRDefault="008A0366" w:rsidP="005C01A2">
      <w:pPr>
        <w:rPr>
          <w:rFonts w:ascii="Lucida Console" w:hAnsi="Lucida Console"/>
          <w:color w:val="FFFFFF"/>
        </w:rPr>
      </w:pPr>
    </w:p>
    <w:p w:rsidR="008A0366" w:rsidRPr="005C01A2" w:rsidRDefault="008A0366" w:rsidP="005C01A2">
      <w:pPr>
        <w:rPr>
          <w:rFonts w:asciiTheme="majorHAnsi" w:eastAsiaTheme="majorEastAsia" w:hAnsiTheme="majorHAnsi" w:cstheme="majorBidi"/>
          <w:sz w:val="26"/>
          <w:szCs w:val="26"/>
        </w:rPr>
        <w:sectPr w:rsidR="008A0366" w:rsidRPr="005C01A2" w:rsidSect="00C5798B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CE1636" w:rsidRDefault="00C5798B" w:rsidP="00C5798B">
      <w:pPr>
        <w:pStyle w:val="Heading2"/>
      </w:pPr>
      <w:r>
        <w:lastRenderedPageBreak/>
        <w:t>Southern Redbelly Dace:</w:t>
      </w:r>
    </w:p>
    <w:p w:rsidR="0054536E" w:rsidRDefault="0054536E" w:rsidP="0054536E">
      <w:pPr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D53C67" w:rsidRPr="00D53C67" w:rsidRDefault="00D53C67" w:rsidP="00D53C6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D53C67">
        <w:rPr>
          <w:rFonts w:ascii="Lucida Console" w:eastAsia="Times New Roman" w:hAnsi="Lucida Console" w:cs="Courier New"/>
          <w:color w:val="CC7833"/>
          <w:sz w:val="20"/>
          <w:szCs w:val="20"/>
        </w:rPr>
        <w:t>srd.results.p</w:t>
      </w:r>
      <w:proofErr w:type="spellEnd"/>
    </w:p>
    <w:p w:rsidR="00D53C67" w:rsidRPr="001A4C35" w:rsidRDefault="00D53C67" w:rsidP="00D53C6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</w:pPr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           </w:t>
      </w:r>
      <w:proofErr w:type="gramStart"/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model</w:t>
      </w:r>
      <w:proofErr w:type="gramEnd"/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    </w:t>
      </w:r>
      <w:proofErr w:type="spellStart"/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npar</w:t>
      </w:r>
      <w:proofErr w:type="spellEnd"/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</w:t>
      </w:r>
      <w:proofErr w:type="spellStart"/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AICc</w:t>
      </w:r>
      <w:proofErr w:type="spellEnd"/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</w:t>
      </w:r>
      <w:proofErr w:type="spellStart"/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DeltaAICc</w:t>
      </w:r>
      <w:proofErr w:type="spellEnd"/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weight Deviance</w:t>
      </w:r>
    </w:p>
    <w:p w:rsidR="00D53C67" w:rsidRPr="00D53C67" w:rsidRDefault="00D53C67" w:rsidP="00D53C6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         </w:t>
      </w:r>
      <w:proofErr w:type="gramStart"/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ULL</w:t>
      </w:r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    8 250.6835  0.000000 0.5417290 233.5758</w:t>
      </w:r>
    </w:p>
    <w:p w:rsidR="00D53C67" w:rsidRPr="00D53C67" w:rsidRDefault="00D53C67" w:rsidP="00D53C6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4 </w:t>
      </w:r>
      <w:proofErr w:type="gramStart"/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ULL</w:t>
      </w:r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    9 252.6869  2.003437 0.1989488 233.2916</w:t>
      </w:r>
    </w:p>
    <w:p w:rsidR="00D53C67" w:rsidRPr="00D53C67" w:rsidRDefault="00D53C67" w:rsidP="00D53C6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2             </w:t>
      </w:r>
      <w:proofErr w:type="gramStart"/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1)Psi(~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ULL</w:t>
      </w:r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    7 253.1339  2.450380 0.1591069 238.2789</w:t>
      </w:r>
    </w:p>
    <w:p w:rsidR="00D53C67" w:rsidRPr="00D53C67" w:rsidRDefault="00D53C67" w:rsidP="00D53C6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3         </w:t>
      </w:r>
      <w:proofErr w:type="gramStart"/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ULL</w:t>
      </w:r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    8 254.0584  3.374890 0.1002153 236.9507</w:t>
      </w:r>
    </w:p>
    <w:p w:rsidR="00216513" w:rsidRDefault="00216513" w:rsidP="0054536E"/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1651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#Compare model results - 1 model &lt;2deltaAICc 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1651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216513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216513">
        <w:rPr>
          <w:rFonts w:ascii="Lucida Console" w:eastAsia="Times New Roman" w:hAnsi="Lucida Console" w:cs="Courier New"/>
          <w:color w:val="CC7833"/>
          <w:sz w:val="20"/>
          <w:szCs w:val="20"/>
        </w:rPr>
        <w:t>srd.results.p$p.depth.Psi.global</w:t>
      </w:r>
      <w:proofErr w:type="spellEnd"/>
      <w:r w:rsidRPr="0021651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 #top model 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fines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8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33.5758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50.6835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</w:t>
      </w: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-2.0876760000 1.1092581  -4.2618219  0.0864699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          7.3616931000 3.4250132   0.6486671 14.0747190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9.7539963000 3.2442237 -16.1126750 -3.3953176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0.5485595000 0.2054129   0.1459501  0.9511689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dep</w:t>
      </w:r>
      <w:proofErr w:type="spellEnd"/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3.4741001000 3.6002616  -3.5824127 10.5306130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fines</w:t>
      </w:r>
      <w:proofErr w:type="spellEnd"/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-0.0077440000 0.0119856  -0.0312357  0.0157477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-0.0005730914 0.0027198  -0.0059040  0.0047578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-0.2240304000 0.1366898  -0.4919424  0.0438816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1        2        3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451006 0.451006 0.451006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064082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1651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216513">
        <w:rPr>
          <w:rFonts w:ascii="Lucida Console" w:eastAsia="Times New Roman" w:hAnsi="Lucida Console" w:cs="Courier New"/>
          <w:color w:val="CC7833"/>
          <w:sz w:val="20"/>
          <w:szCs w:val="20"/>
        </w:rPr>
        <w:t>srd.results.p$p.depth.Psi.global$results$real</w:t>
      </w:r>
      <w:proofErr w:type="spellEnd"/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4510060 0.0816884 0.3008501 0.6106486              </w:t>
      </w:r>
    </w:p>
    <w:p w:rsid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064082 0.0752764 0.0246110 0.3597864  </w:t>
      </w:r>
    </w:p>
    <w:p w:rsid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6524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</w:t>
      </w:r>
    </w:p>
    <w:p w:rsid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16513">
        <w:rPr>
          <w:rFonts w:ascii="Lucida Console" w:eastAsia="Times New Roman" w:hAnsi="Lucida Console" w:cs="Courier New"/>
          <w:color w:val="CC7833"/>
          <w:sz w:val="20"/>
          <w:szCs w:val="20"/>
        </w:rPr>
        <w:lastRenderedPageBreak/>
        <w:t xml:space="preserve">&gt; </w:t>
      </w:r>
      <w:proofErr w:type="gramStart"/>
      <w:r w:rsidRPr="00216513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216513">
        <w:rPr>
          <w:rFonts w:ascii="Lucida Console" w:eastAsia="Times New Roman" w:hAnsi="Lucida Console" w:cs="Courier New"/>
          <w:color w:val="CC7833"/>
          <w:sz w:val="20"/>
          <w:szCs w:val="20"/>
        </w:rPr>
        <w:t>srd.results.</w:t>
      </w:r>
      <w:r>
        <w:rPr>
          <w:rFonts w:ascii="Lucida Console" w:eastAsia="Times New Roman" w:hAnsi="Lucida Console" w:cs="Courier New"/>
          <w:color w:val="CC7833"/>
          <w:sz w:val="20"/>
          <w:szCs w:val="20"/>
        </w:rPr>
        <w:t>p$p.full.Psi.global</w:t>
      </w:r>
      <w:proofErr w:type="spellEnd"/>
      <w:r>
        <w:rPr>
          <w:rFonts w:ascii="Lucida Console" w:eastAsia="Times New Roman" w:hAnsi="Lucida Console" w:cs="Courier New"/>
          <w:color w:val="CC7833"/>
          <w:sz w:val="20"/>
          <w:szCs w:val="20"/>
        </w:rPr>
        <w:t>)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>
        <w:rPr>
          <w:rFonts w:ascii="Lucida Console" w:eastAsia="Times New Roman" w:hAnsi="Lucida Console" w:cs="Courier New"/>
          <w:color w:val="CC7833"/>
          <w:sz w:val="20"/>
          <w:szCs w:val="20"/>
        </w:rPr>
        <w:t>#</w:t>
      </w:r>
      <w:proofErr w:type="spellStart"/>
      <w:r>
        <w:rPr>
          <w:rFonts w:ascii="Lucida Console" w:eastAsia="Times New Roman" w:hAnsi="Lucida Console" w:cs="Courier New"/>
          <w:color w:val="CC7833"/>
          <w:sz w:val="20"/>
          <w:szCs w:val="20"/>
        </w:rPr>
        <w:t>DeltaAICc</w:t>
      </w:r>
      <w:proofErr w:type="spellEnd"/>
      <w:r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= 2.00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fines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9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33.2916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52.6869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</w:t>
      </w: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-2.2396447000 1.1558143  -4.5050409  0.0257514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          1.0757854000 2.0127220  -2.8691499  5.0207206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          6.9672699000 3.5495742   0.0101044 13.9244350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9.8703702000 3.2897841 -16.3183470 -3.4223932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0.5557249000 0.2101674   0.1437968  0.9676530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dep</w:t>
      </w:r>
      <w:proofErr w:type="spellEnd"/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3.4293294000 3.6457185  -3.7162790 10.5749380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fines</w:t>
      </w:r>
      <w:proofErr w:type="spellEnd"/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-0.0073003000 0.0120254  -0.0308701  0.0162695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-0.0006195862 0.0027093  -0.0059298  0.0046906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-0.2228913000 0.1355339  -0.4885378  0.0427551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4529001 0.4529001 0.4529001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064333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1651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216513">
        <w:rPr>
          <w:rFonts w:ascii="Lucida Console" w:eastAsia="Times New Roman" w:hAnsi="Lucida Console" w:cs="Courier New"/>
          <w:color w:val="CC7833"/>
          <w:sz w:val="20"/>
          <w:szCs w:val="20"/>
        </w:rPr>
        <w:t>srd.results.p$p.full.Psi.global$results$real</w:t>
      </w:r>
      <w:proofErr w:type="spellEnd"/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4529001 0.0824866 0.3012306 0.6138502              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 g1 a0 t1 0.1064333 0.0747956 0.0248642 0.3574938</w:t>
      </w:r>
    </w:p>
    <w:p w:rsidR="00216513" w:rsidRDefault="00216513" w:rsidP="0054536E"/>
    <w:p w:rsidR="00131DFC" w:rsidRDefault="00131DFC" w:rsidP="0054536E"/>
    <w:p w:rsidR="00131DFC" w:rsidRDefault="00131DFC" w:rsidP="0054536E"/>
    <w:p w:rsidR="00131DFC" w:rsidRDefault="00131DFC" w:rsidP="0054536E"/>
    <w:p w:rsidR="00131DFC" w:rsidRDefault="00131DFC" w:rsidP="0054536E"/>
    <w:p w:rsidR="00131DFC" w:rsidRDefault="00131DFC" w:rsidP="0054536E"/>
    <w:p w:rsidR="00131DFC" w:rsidRDefault="00131DFC" w:rsidP="0054536E"/>
    <w:p w:rsidR="00131DFC" w:rsidRDefault="00131DFC" w:rsidP="0054536E"/>
    <w:p w:rsidR="00131DFC" w:rsidRDefault="00131DFC" w:rsidP="0054536E"/>
    <w:p w:rsidR="00131DFC" w:rsidRDefault="00131DFC" w:rsidP="00131DF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>
        <w:rPr>
          <w:rFonts w:ascii="Lucida Console" w:eastAsia="Times New Roman" w:hAnsi="Lucida Console" w:cs="Courier New"/>
          <w:color w:val="CC7833"/>
          <w:sz w:val="20"/>
          <w:szCs w:val="20"/>
        </w:rPr>
        <w:t>######################## -- SRD Occupancy models -- ####################################</w:t>
      </w:r>
    </w:p>
    <w:p w:rsidR="00131DFC" w:rsidRDefault="00131DFC" w:rsidP="00131DF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31DFC" w:rsidRDefault="00131DFC" w:rsidP="00131DF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31DFC" w:rsidRPr="00131DFC" w:rsidRDefault="00131DFC" w:rsidP="00131DF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31DFC">
        <w:rPr>
          <w:rFonts w:ascii="Lucida Console" w:eastAsia="Times New Roman" w:hAnsi="Lucida Console" w:cs="Courier New"/>
          <w:color w:val="CC7833"/>
          <w:sz w:val="20"/>
          <w:szCs w:val="20"/>
        </w:rPr>
        <w:t>##Examine model list and look at model comparisons</w:t>
      </w:r>
    </w:p>
    <w:p w:rsidR="00131DFC" w:rsidRPr="00131DFC" w:rsidRDefault="00131DFC" w:rsidP="00131DF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31DFC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31DFC">
        <w:rPr>
          <w:rFonts w:ascii="Lucida Console" w:eastAsia="Times New Roman" w:hAnsi="Lucida Console" w:cs="Courier New"/>
          <w:color w:val="CC7833"/>
          <w:sz w:val="20"/>
          <w:szCs w:val="20"/>
        </w:rPr>
        <w:t>srd.results.psi</w:t>
      </w:r>
      <w:proofErr w:type="spellEnd"/>
    </w:p>
    <w:p w:rsidR="00131DFC" w:rsidRPr="00131DFC" w:rsidRDefault="00131DFC" w:rsidP="00131DF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                             </w:t>
      </w:r>
      <w:proofErr w:type="gramStart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odel</w:t>
      </w:r>
      <w:proofErr w:type="gramEnd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</w:t>
      </w:r>
      <w:proofErr w:type="spellStart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eltaAICc</w:t>
      </w:r>
      <w:proofErr w:type="spellEnd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weight Deviance</w:t>
      </w:r>
    </w:p>
    <w:p w:rsidR="00131DFC" w:rsidRPr="00131DFC" w:rsidRDefault="00131DFC" w:rsidP="00131DF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5                              </w:t>
      </w:r>
      <w:proofErr w:type="gramStart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5 245.1690  0.000000 4.556800e-01 234.7179</w:t>
      </w:r>
    </w:p>
    <w:p w:rsidR="00131DFC" w:rsidRPr="00131DFC" w:rsidRDefault="00131DFC" w:rsidP="00131DF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2                      </w:t>
      </w:r>
      <w:proofErr w:type="gramStart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6 246.6416  1.472616 2.182155e-01 234.0052</w:t>
      </w:r>
    </w:p>
    <w:p w:rsidR="00131DFC" w:rsidRPr="00131DFC" w:rsidRDefault="00131DFC" w:rsidP="00131DF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3                   </w:t>
      </w:r>
      <w:proofErr w:type="gramStart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fines</w:t>
      </w:r>
      <w:proofErr w:type="spellEnd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6 247.0705  1.901526 1.760958e-01 234.4342</w:t>
      </w:r>
    </w:p>
    <w:p w:rsidR="00131DFC" w:rsidRPr="00131DFC" w:rsidRDefault="00131DFC" w:rsidP="00131DF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1           </w:t>
      </w:r>
      <w:proofErr w:type="gramStart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fines</w:t>
      </w:r>
      <w:proofErr w:type="spellEnd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7 248.4753  3.306274 8.723921e-02 233.6203</w:t>
      </w:r>
    </w:p>
    <w:p w:rsidR="00131DFC" w:rsidRDefault="00131DFC" w:rsidP="0054536E"/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75788">
        <w:rPr>
          <w:rFonts w:ascii="Lucida Console" w:eastAsia="Times New Roman" w:hAnsi="Lucida Console" w:cs="Courier New"/>
          <w:color w:val="CC7833"/>
          <w:sz w:val="20"/>
          <w:szCs w:val="20"/>
        </w:rPr>
        <w:t>#look at summary of top model(s)</w:t>
      </w: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7578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A75788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A7578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srd.results.psi$p.depth.Psi.combo2.4) #top model </w:t>
      </w: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5</w:t>
      </w: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34.7179</w:t>
      </w: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45.169</w:t>
      </w: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-2.6324204 0.8481161  -4.2947279 -0.9701128</w:t>
      </w: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           8.8777609 2.7336485   3.5198098 14.2357120</w:t>
      </w: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0.0169540 3.4006510 -16.6822300 -3.3516782</w:t>
      </w: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6127819 0.2129546   0.1953909  1.0301729</w:t>
      </w: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2351548 0.1191218  -0.4686336 -0.0016760</w:t>
      </w: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4129207 0.4129207 0.4129207</w:t>
      </w: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138847</w:t>
      </w:r>
    </w:p>
    <w:p w:rsid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75788">
        <w:rPr>
          <w:rFonts w:ascii="Lucida Console" w:eastAsia="Times New Roman" w:hAnsi="Lucida Console" w:cs="Courier New"/>
          <w:color w:val="CC7833"/>
          <w:sz w:val="20"/>
          <w:szCs w:val="20"/>
        </w:rPr>
        <w:t>&gt; srd.results.psi$p.depth.Psi.combo2.4$results$real</w:t>
      </w: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4129207 0.0669232 0.2904923 0.5471559              </w:t>
      </w: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 g1 a0 t1 0.1138847 0.0742005 0.0295177 0.3519412</w:t>
      </w:r>
    </w:p>
    <w:p w:rsidR="00A75788" w:rsidRDefault="00A75788" w:rsidP="0054536E"/>
    <w:p w:rsidR="00AB06C6" w:rsidRDefault="00AB06C6" w:rsidP="0054536E"/>
    <w:p w:rsidR="00AB06C6" w:rsidRDefault="00AB06C6" w:rsidP="0054536E"/>
    <w:p w:rsidR="00AB06C6" w:rsidRDefault="00AB06C6" w:rsidP="0054536E"/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E532C">
        <w:rPr>
          <w:rFonts w:ascii="Lucida Console" w:eastAsia="Times New Roman" w:hAnsi="Lucida Console" w:cs="Courier New"/>
          <w:color w:val="CC7833"/>
          <w:sz w:val="20"/>
          <w:szCs w:val="20"/>
        </w:rPr>
        <w:t>##2nd model (delta AIC = 1.47)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E532C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2E532C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2E532C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srd.results.psi$p.depth.Psi.combo2.1) 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6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34.0052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46.6416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-2.0598938 1.0767311  -4.1702867  0.0504992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           7.2734733 3.3450520   0.7171713 13.8297750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0.1690990 3.0474887 -16.1421770 -4.1960207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5564250 0.1902290   0.1835761  0.9292740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D59CF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Psi</w:t>
      </w:r>
      <w:proofErr w:type="gramStart"/>
      <w:r w:rsidRPr="00ED59CF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:avdep</w:t>
      </w:r>
      <w:proofErr w:type="spellEnd"/>
      <w:proofErr w:type="gramEnd"/>
      <w:r w:rsidRPr="00ED59CF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 xml:space="preserve">         3.2653554 3.5248905  -3.6434302 10.1741410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2158282 0.1127527  -0.4368235  0.0051672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4522741 0.4522741 0.4522741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1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07835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E532C">
        <w:rPr>
          <w:rFonts w:ascii="Lucida Console" w:eastAsia="Times New Roman" w:hAnsi="Lucida Console" w:cs="Courier New"/>
          <w:color w:val="CC7833"/>
          <w:sz w:val="20"/>
          <w:szCs w:val="20"/>
        </w:rPr>
        <w:t>&gt; srd.results.psi$p.depth.Psi.combo2.1$results$real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4522741 0.0794407 0.3057577 0.6075571              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 g1 a0 t1 0.1078350 0.0674023 0.0297067 0.3230318</w:t>
      </w:r>
    </w:p>
    <w:p w:rsidR="00AB06C6" w:rsidRDefault="00AB06C6" w:rsidP="0054536E"/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E532C">
        <w:rPr>
          <w:rFonts w:ascii="Lucida Console" w:eastAsia="Times New Roman" w:hAnsi="Lucida Console" w:cs="Courier New"/>
          <w:color w:val="CC7833"/>
          <w:sz w:val="20"/>
          <w:szCs w:val="20"/>
        </w:rPr>
        <w:t>##3rd model (delta AIC = 1.90)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E532C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2E532C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2E532C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srd.results.psi$p.depth.Psi.combo2.2) 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fines</w:t>
      </w:r>
      <w:proofErr w:type="spell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6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34.4342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47.0705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</w:t>
      </w:r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-2.6603317 0.8514800  -4.3292326 -0.9914308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          8.9671688 2.7436434   3.5896277 14.3447100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9.4511794 3.4850652 -16.2819070 -2.6204515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0.5946847 0.2115584   0.1800302  1.0093392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fines</w:t>
      </w:r>
      <w:proofErr w:type="spellEnd"/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-0.0066658 0.0125531  -0.0312698  0.0179383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-0.2590373 0.1339389  -0.5215575  0.0034828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4117227 0.4117227 0.4117227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054753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E532C">
        <w:rPr>
          <w:rFonts w:ascii="Lucida Console" w:eastAsia="Times New Roman" w:hAnsi="Lucida Console" w:cs="Courier New"/>
          <w:color w:val="CC7833"/>
          <w:sz w:val="20"/>
          <w:szCs w:val="20"/>
        </w:rPr>
        <w:t>&gt; srd.results.psi$p.depth.Psi.combo2.2$results$real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4117227 0.0669809 0.2892819 0.5461625              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 g1 a0 t1 0.1054753 0.0742639 0.0245893 0.3554694</w:t>
      </w:r>
    </w:p>
    <w:p w:rsidR="002E532C" w:rsidRPr="0054536E" w:rsidRDefault="002E532C" w:rsidP="0054536E">
      <w:pPr>
        <w:sectPr w:rsidR="002E532C" w:rsidRPr="0054536E" w:rsidSect="00C5798B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C5798B" w:rsidRDefault="00F31AB9" w:rsidP="00F31AB9">
      <w:pPr>
        <w:pStyle w:val="Heading2"/>
      </w:pPr>
      <w:proofErr w:type="spellStart"/>
      <w:r>
        <w:lastRenderedPageBreak/>
        <w:t>Cottus</w:t>
      </w:r>
      <w:proofErr w:type="spellEnd"/>
      <w:r>
        <w:t xml:space="preserve">: 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>cott.results.p</w:t>
      </w:r>
      <w:proofErr w:type="spellEnd"/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                                                  </w:t>
      </w: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odel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eltaAICc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weight Deviance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3           </w:t>
      </w: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oulder +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9 143.9335  0.000000 0.67204317 124.5382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4 </w:t>
      </w: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oulder +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10 146.2448  2.311281 0.21159668 124.5261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2               </w:t>
      </w: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1)Psi(~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oulder +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8 148.3359  4.402373 0.07437619 131.2282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         </w:t>
      </w: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oulder +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9 149.4796  5.546070 0.04198396 130.0843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#only one model &lt;2 </w:t>
      </w:r>
      <w:proofErr w:type="spellStart"/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>DeltaAICc</w:t>
      </w:r>
      <w:proofErr w:type="spellEnd"/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>cott.results.p$p.flow.Psi.global</w:t>
      </w:r>
      <w:proofErr w:type="spellEnd"/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 #top model 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oulder +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9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124.5382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143.9335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</w:t>
      </w: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3.1366428 0.8127890   1.5435764  4.7297092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         -7.3736623 3.0282668 -13.3090650 -1.4382592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.3831515 2.8490429  -6.9672756  4.2009726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-0.2150982 0.1589346  -0.5266100  0.0964136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Flow</w:t>
      </w:r>
      <w:proofErr w:type="spellEnd"/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6.7035683 4.1191307 -14.7770650  1.3699280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HAiFLS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for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394516 0.0140849   0.0118453  0.0670579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oulder</w:t>
      </w:r>
      <w:proofErr w:type="spellEnd"/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1.3140129 0.5945394   0.1487156  2.4793101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098018 0.0040482   0.0018673  0.0177363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0.0463681 0.0204019   0.0063804  0.0863558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1        2        3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793825 0.793825 0.793825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0339142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>cott.results.p$p.flow.Psi.global$results$real</w:t>
      </w:r>
      <w:proofErr w:type="spellEnd"/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7938250 0.0619248 0.6471543 0.8899001              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0339142 0.0230668 0.0087552 0.1224398              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#only one model &lt;2 </w:t>
      </w:r>
      <w:proofErr w:type="spellStart"/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>DeltaAICc</w:t>
      </w:r>
      <w:proofErr w:type="spellEnd"/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>cott.results.p$p.full.Psi.global</w:t>
      </w:r>
      <w:proofErr w:type="spellEnd"/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 #2nd model 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oulder +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10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lastRenderedPageBreak/>
        <w:t>-2lnL:  124.5261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146.2448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</w:t>
      </w: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3.3033134 1.7298797  -0.0872508  6.6938777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       -0.0027664 0.0251357  -0.0520323  0.0464995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         -7.2374549 3.2600049 -13.6270650 -0.8478451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.3781574 2.8488952  -6.9619921  4.2056773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-0.2153120 0.1589588  -0.5268713  0.0962474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Flow</w:t>
      </w:r>
      <w:proofErr w:type="spellEnd"/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6.7157150 4.1181799 -14.7873480  1.3559178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HAiFLS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for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394368 0.0140847   0.0118307  0.0670428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oulder</w:t>
      </w:r>
      <w:proofErr w:type="spellEnd"/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1.3153370 0.5948390   0.1494525  2.4812215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098020 0.0040466   0.0018707  0.0177334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0.0463532 0.0203708   0.0064265  0.0862799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1        2        3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800256 0.800256 0.800256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0338767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>cott.results.p$p.full.Psi.global$results$real</w:t>
      </w:r>
      <w:proofErr w:type="spellEnd"/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8002560 0.0839876 0.5885702 0.9181695              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0338767 0.0230427 0.0087450 0.1223203              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>&gt; ## continue with d-</w:t>
      </w:r>
      <w:proofErr w:type="spellStart"/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>prob</w:t>
      </w:r>
      <w:proofErr w:type="spellEnd"/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as a function of </w:t>
      </w:r>
      <w:proofErr w:type="spellStart"/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>mFlow</w:t>
      </w:r>
      <w:proofErr w:type="spellEnd"/>
    </w:p>
    <w:p w:rsid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B15731" w:rsidRDefault="00E96A1B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>#######################################################################################################################</w:t>
      </w:r>
    </w:p>
    <w:p w:rsidR="00E96A1B" w:rsidRPr="00E96A1B" w:rsidRDefault="00E96A1B" w:rsidP="00E96A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E96A1B">
        <w:rPr>
          <w:rFonts w:ascii="Lucida Console" w:eastAsia="Times New Roman" w:hAnsi="Lucida Console" w:cs="Courier New"/>
          <w:color w:val="CC7833"/>
          <w:sz w:val="20"/>
          <w:szCs w:val="20"/>
        </w:rPr>
        <w:t>##Examine model list and look at model comparisons</w:t>
      </w:r>
    </w:p>
    <w:p w:rsidR="00E96A1B" w:rsidRPr="00E96A1B" w:rsidRDefault="00E96A1B" w:rsidP="00E96A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E96A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E96A1B">
        <w:rPr>
          <w:rFonts w:ascii="Lucida Console" w:eastAsia="Times New Roman" w:hAnsi="Lucida Console" w:cs="Courier New"/>
          <w:color w:val="CC7833"/>
          <w:sz w:val="20"/>
          <w:szCs w:val="20"/>
        </w:rPr>
        <w:t>cott.results.psi</w:t>
      </w:r>
      <w:proofErr w:type="spellEnd"/>
    </w:p>
    <w:p w:rsidR="00E96A1B" w:rsidRDefault="00E96A1B" w:rsidP="00E96A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</w:pPr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                                   </w:t>
      </w:r>
      <w:proofErr w:type="gramStart"/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model</w:t>
      </w:r>
      <w:proofErr w:type="gramEnd"/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                      </w:t>
      </w:r>
      <w:proofErr w:type="spellStart"/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npar</w:t>
      </w:r>
      <w:proofErr w:type="spellEnd"/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</w:t>
      </w:r>
      <w:proofErr w:type="spellStart"/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AICc</w:t>
      </w:r>
      <w:proofErr w:type="spellEnd"/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</w:t>
      </w:r>
      <w:proofErr w:type="spellStart"/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DeltaAICc</w:t>
      </w:r>
      <w:proofErr w:type="spellEnd"/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  weight Deviance</w:t>
      </w:r>
    </w:p>
    <w:p w:rsidR="00E96A1B" w:rsidRPr="00E96A1B" w:rsidRDefault="00E96A1B" w:rsidP="00E96A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</w:pPr>
    </w:p>
    <w:p w:rsidR="00E96A1B" w:rsidRDefault="00E96A1B" w:rsidP="00E96A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oulder + </w:t>
      </w:r>
      <w:proofErr w:type="spellStart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9 143.9335  0.000000 3.903185e-01 124.5382</w:t>
      </w:r>
    </w:p>
    <w:p w:rsidR="00E96A1B" w:rsidRPr="00E96A1B" w:rsidRDefault="00E96A1B" w:rsidP="00E96A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E96A1B" w:rsidRDefault="00E96A1B" w:rsidP="00E96A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oulder + BRT_100m)  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</w:t>
      </w:r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6 145.9628  2.029245 1.415058e-01 133.3264</w:t>
      </w:r>
    </w:p>
    <w:p w:rsidR="00E96A1B" w:rsidRPr="00E96A1B" w:rsidRDefault="00E96A1B" w:rsidP="00E96A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E96A1B" w:rsidRPr="00E96A1B" w:rsidRDefault="00E96A1B" w:rsidP="00E96A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oulder + BRT_100m) 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</w:t>
      </w:r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7 146.7692  2.835673 9.454978e-02 131.9143</w:t>
      </w:r>
    </w:p>
    <w:p w:rsidR="00015246" w:rsidRDefault="00015246" w:rsidP="00C5798B"/>
    <w:p w:rsidR="00AD1D03" w:rsidRDefault="00AD1D03" w:rsidP="00C5798B"/>
    <w:p w:rsidR="00AD1D03" w:rsidRDefault="00AD1D03" w:rsidP="00C5798B">
      <w:pPr>
        <w:sectPr w:rsidR="00AD1D03" w:rsidSect="00F31AB9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4627F6" w:rsidRDefault="004627F6" w:rsidP="00C5798B"/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377C9">
        <w:rPr>
          <w:rFonts w:ascii="Lucida Console" w:eastAsia="Times New Roman" w:hAnsi="Lucida Console" w:cs="Courier New"/>
          <w:color w:val="CC7833"/>
          <w:sz w:val="20"/>
          <w:szCs w:val="20"/>
        </w:rPr>
        <w:t>#look at summary of top model(s)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377C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1377C9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1377C9">
        <w:rPr>
          <w:rFonts w:ascii="Lucida Console" w:eastAsia="Times New Roman" w:hAnsi="Lucida Console" w:cs="Courier New"/>
          <w:color w:val="CC7833"/>
          <w:sz w:val="20"/>
          <w:szCs w:val="20"/>
        </w:rPr>
        <w:t>cott.results.psi$p.flow.Psi.global</w:t>
      </w:r>
      <w:proofErr w:type="spellEnd"/>
      <w:r w:rsidRPr="001377C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 #top model 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oulder + </w:t>
      </w:r>
      <w:proofErr w:type="spell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9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124.5382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143.9335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</w:t>
      </w:r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3.1366426 0.8127890   1.5435762  4.7297090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         -7.3736619 3.0282670 -13.3090650 -1.4382585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.3831537 2.8490434  -6.9672788  4.2009714</w:t>
      </w:r>
    </w:p>
    <w:p w:rsidR="001377C9" w:rsidRPr="00354673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</w:pPr>
      <w:proofErr w:type="spellStart"/>
      <w:r w:rsidRPr="00354673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>Psi</w:t>
      </w:r>
      <w:proofErr w:type="gramStart"/>
      <w:r w:rsidRPr="00354673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>:avgT</w:t>
      </w:r>
      <w:proofErr w:type="spellEnd"/>
      <w:proofErr w:type="gramEnd"/>
      <w:r w:rsidRPr="00354673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 xml:space="preserve">        -0.2150981 0.1589346  -0.5266099  0.0964137</w:t>
      </w:r>
    </w:p>
    <w:p w:rsidR="001377C9" w:rsidRPr="00354673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</w:pPr>
      <w:proofErr w:type="spellStart"/>
      <w:r w:rsidRPr="00354673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>Psi</w:t>
      </w:r>
      <w:proofErr w:type="gramStart"/>
      <w:r w:rsidRPr="00354673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>:mFlow</w:t>
      </w:r>
      <w:proofErr w:type="spellEnd"/>
      <w:proofErr w:type="gramEnd"/>
      <w:r w:rsidRPr="00354673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 xml:space="preserve">       -6.7035657 4.1191293 -14.7770590  1.3699279</w:t>
      </w:r>
    </w:p>
    <w:p w:rsidR="001377C9" w:rsidRPr="00354673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</w:pPr>
      <w:proofErr w:type="spellStart"/>
      <w:r w:rsidRPr="00354673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>Psi</w:t>
      </w:r>
      <w:proofErr w:type="gramStart"/>
      <w:r w:rsidRPr="00354673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>:HAiFLS</w:t>
      </w:r>
      <w:proofErr w:type="gramEnd"/>
      <w:r w:rsidRPr="00354673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>_for</w:t>
      </w:r>
      <w:proofErr w:type="spellEnd"/>
      <w:r w:rsidRPr="00354673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 xml:space="preserve">   0.0394516 0.0140849   0.0118453  0.0670579</w:t>
      </w:r>
    </w:p>
    <w:p w:rsidR="001377C9" w:rsidRPr="00354673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</w:pPr>
      <w:proofErr w:type="spellStart"/>
      <w:r w:rsidRPr="00354673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>Psi</w:t>
      </w:r>
      <w:proofErr w:type="gramStart"/>
      <w:r w:rsidRPr="00354673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>:boulder</w:t>
      </w:r>
      <w:proofErr w:type="spellEnd"/>
      <w:proofErr w:type="gramEnd"/>
      <w:r w:rsidRPr="00354673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 xml:space="preserve">      1.3140130 0.5945394   0.1487157  2.4793103</w:t>
      </w:r>
    </w:p>
    <w:p w:rsidR="001377C9" w:rsidRPr="00354673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</w:pPr>
      <w:proofErr w:type="spellStart"/>
      <w:r w:rsidRPr="00354673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>Psi</w:t>
      </w:r>
      <w:proofErr w:type="gramStart"/>
      <w:r w:rsidRPr="00354673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>:med</w:t>
      </w:r>
      <w:proofErr w:type="gramEnd"/>
      <w:r w:rsidRPr="00354673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>_len</w:t>
      </w:r>
      <w:proofErr w:type="spellEnd"/>
      <w:r w:rsidRPr="00354673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 xml:space="preserve">      0.0098018 0.0040482   0.0018673  0.0177363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54673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>Psi</w:t>
      </w:r>
      <w:proofErr w:type="gramStart"/>
      <w:r w:rsidRPr="00354673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>:BRT</w:t>
      </w:r>
      <w:proofErr w:type="gramEnd"/>
      <w:r w:rsidRPr="00354673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>_100m     0.0463681 0.0204019   0.0063804  0.0863558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1        2        3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793825 0.793825 0.793825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0339142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377C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377C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377C9">
        <w:rPr>
          <w:rFonts w:ascii="Lucida Console" w:eastAsia="Times New Roman" w:hAnsi="Lucida Console" w:cs="Courier New"/>
          <w:color w:val="CC7833"/>
          <w:sz w:val="20"/>
          <w:szCs w:val="20"/>
        </w:rPr>
        <w:t>cott.results.psi$p.flow.Psi.global$results$real</w:t>
      </w:r>
      <w:proofErr w:type="spellEnd"/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7938250 0.0619248 0.6471543 0.8899001              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0339142 0.0230668 0.0087552 0.1224398              </w:t>
      </w:r>
    </w:p>
    <w:p w:rsid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377C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377C9">
        <w:rPr>
          <w:rFonts w:ascii="Lucida Console" w:eastAsia="Times New Roman" w:hAnsi="Lucida Console" w:cs="Courier New"/>
          <w:color w:val="CC7833"/>
          <w:sz w:val="20"/>
          <w:szCs w:val="20"/>
        </w:rPr>
        <w:lastRenderedPageBreak/>
        <w:t xml:space="preserve">&gt; </w:t>
      </w:r>
      <w:proofErr w:type="gramStart"/>
      <w:r w:rsidRPr="001377C9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1377C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cott.results.psi$p.flow.Psi.combo2.9) #2nd model 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oulder + BRT_100m) 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6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133.3264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145.9628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</w:t>
      </w:r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3.4072493 0.8398116   1.7612186  5.0532801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         -9.4447115 3.1650683 -15.6482460 -3.2411774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4.4882533 0.8274287  -6.1100135 -2.8664932</w:t>
      </w:r>
    </w:p>
    <w:p w:rsidR="001377C9" w:rsidRPr="00AB35E2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</w:pPr>
      <w:proofErr w:type="spellStart"/>
      <w:r w:rsidRPr="00AB35E2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>Psi</w:t>
      </w:r>
      <w:proofErr w:type="gramStart"/>
      <w:r w:rsidRPr="00AB35E2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>:HAiFLS</w:t>
      </w:r>
      <w:proofErr w:type="gramEnd"/>
      <w:r w:rsidRPr="00AB35E2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>_for</w:t>
      </w:r>
      <w:proofErr w:type="spellEnd"/>
      <w:r w:rsidRPr="00AB35E2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 xml:space="preserve">   0.0299644 0.0104411   0.0094999  0.0504289</w:t>
      </w:r>
    </w:p>
    <w:p w:rsidR="001377C9" w:rsidRPr="00AB35E2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</w:pPr>
      <w:proofErr w:type="spellStart"/>
      <w:r w:rsidRPr="00AB35E2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>Psi</w:t>
      </w:r>
      <w:proofErr w:type="gramStart"/>
      <w:r w:rsidRPr="00AB35E2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>:boulder</w:t>
      </w:r>
      <w:proofErr w:type="spellEnd"/>
      <w:proofErr w:type="gramEnd"/>
      <w:r w:rsidRPr="00AB35E2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 xml:space="preserve">      1.3705571 0.5655933   0.2619942  2.4791200</w:t>
      </w:r>
    </w:p>
    <w:p w:rsidR="001377C9" w:rsidRPr="00AB35E2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u w:val="single"/>
          <w:bdr w:val="none" w:sz="0" w:space="0" w:color="auto" w:frame="1"/>
        </w:rPr>
      </w:pPr>
      <w:r w:rsidRPr="00AB35E2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>Psi</w:t>
      </w:r>
      <w:proofErr w:type="gramStart"/>
      <w:r w:rsidRPr="00AB35E2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>:BRT</w:t>
      </w:r>
      <w:proofErr w:type="gramEnd"/>
      <w:r w:rsidRPr="00AB35E2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u w:val="single"/>
          <w:bdr w:val="none" w:sz="0" w:space="0" w:color="auto" w:frame="1"/>
        </w:rPr>
        <w:t>_100m     0.0843235 0.0231393   0.0389704  0.1296765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7533212 0.7533212 0.7533212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0745367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377C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377C9">
        <w:rPr>
          <w:rFonts w:ascii="Lucida Console" w:eastAsia="Times New Roman" w:hAnsi="Lucida Console" w:cs="Courier New"/>
          <w:color w:val="CC7833"/>
          <w:sz w:val="20"/>
          <w:szCs w:val="20"/>
        </w:rPr>
        <w:t>&gt; cott.results.psi$p.flow.Psi.combo2.9$results$real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7533212 0.0683733 0.5975450 0.8626602              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 g1 a0 t1 0.0745367 0.0300355 0.0331686 0.1590136</w:t>
      </w:r>
    </w:p>
    <w:p w:rsidR="00161B62" w:rsidRDefault="00161B62" w:rsidP="00161B62">
      <w:pPr>
        <w:pStyle w:val="Heading1"/>
        <w:rPr>
          <w:b/>
        </w:rPr>
        <w:sectPr w:rsidR="00161B62" w:rsidSect="00C5798B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161B62" w:rsidRDefault="00161B62" w:rsidP="00161B62">
      <w:pPr>
        <w:pStyle w:val="Heading1"/>
        <w:rPr>
          <w:b/>
        </w:rPr>
      </w:pPr>
      <w:r w:rsidRPr="00161B62">
        <w:rPr>
          <w:b/>
        </w:rPr>
        <w:lastRenderedPageBreak/>
        <w:t>CPUE comparisons and modeling</w:t>
      </w:r>
      <w:r>
        <w:rPr>
          <w:b/>
        </w:rPr>
        <w:t>:</w:t>
      </w:r>
    </w:p>
    <w:p w:rsidR="00161B62" w:rsidRDefault="00161B62" w:rsidP="00161B62">
      <w:pPr>
        <w:pStyle w:val="Heading2"/>
      </w:pPr>
      <w:r>
        <w:t>Comparisons of CPUE b/w sites with and without Brown Trout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#############################################################################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# Mann Whitney U / Wilcox Sign Rank Test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B77C89" w:rsidRPr="00B77C89" w:rsidRDefault="001E5AD0" w:rsidP="00B77C89">
      <w:pPr>
        <w:pStyle w:val="HTMLPreformatted"/>
        <w:shd w:val="clear" w:color="auto" w:fill="323232"/>
        <w:wordWrap w:val="0"/>
        <w:rPr>
          <w:rFonts w:ascii="Lucida Console" w:hAnsi="Lucida Console"/>
          <w:color w:val="CC7833"/>
        </w:rPr>
      </w:pPr>
      <w:r w:rsidRPr="001E5AD0">
        <w:rPr>
          <w:rFonts w:ascii="Lucida Console" w:hAnsi="Lucida Console"/>
          <w:color w:val="CC7833"/>
        </w:rPr>
        <w:t xml:space="preserve">&gt; </w:t>
      </w:r>
      <w:r w:rsidR="00B77C89" w:rsidRPr="00B77C89">
        <w:rPr>
          <w:rFonts w:ascii="Lucida Console" w:hAnsi="Lucida Console"/>
          <w:color w:val="CC7833"/>
        </w:rPr>
        <w:t>#-----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LND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full dataset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two sided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a, b, mu=0, alt="</w:t>
      </w:r>
      <w:proofErr w:type="spell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a and b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2307.5, p-value = 0.5831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5.583791e-</w:t>
      </w: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6  2.437085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5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4.314327e-05 </w:t>
      </w:r>
    </w:p>
    <w:p w:rsidR="00161B62" w:rsidRDefault="00161B62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#-----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SRD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full dataset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two sided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a3, b3, mu=0, alt="</w:t>
      </w:r>
      <w:proofErr w:type="spell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a3 and b3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2823.5, p-value = 0.01801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4.732444e-</w:t>
      </w: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5  3.729619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6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7.413037e-05 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#greater without 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a3, b3, mu=0, alt="g", conf.int=T, </w:t>
      </w:r>
      <w:proofErr w:type="spell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a3 and b3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2823.5, p-value = 0.009007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greater than 0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9.185121e-06          </w:t>
      </w:r>
      <w:proofErr w:type="spellStart"/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f</w:t>
      </w:r>
      <w:proofErr w:type="spellEnd"/>
      <w:proofErr w:type="gramEnd"/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7.413037e-05 </w:t>
      </w:r>
    </w:p>
    <w:p w:rsid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B77C89" w:rsidRPr="00161B62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#-----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</w:t>
      </w:r>
      <w:proofErr w:type="spell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Cottus</w:t>
      </w:r>
      <w:proofErr w:type="spellEnd"/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full dataset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two sided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aa, bb, mu=0, alt="</w:t>
      </w:r>
      <w:proofErr w:type="spell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aa and bb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894, p-value = 0.0004144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3.932663e-05 -3.271496e-05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2.911935e-06 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greater than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aa, bb, mu=0, alt="g", conf.int=T, </w:t>
      </w:r>
      <w:proofErr w:type="spell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aa and bb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894, p-value = 0.9998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greater than 0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8.490874e-06           </w:t>
      </w:r>
      <w:proofErr w:type="spellStart"/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f</w:t>
      </w:r>
      <w:proofErr w:type="spellEnd"/>
      <w:proofErr w:type="gramEnd"/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2.911935e-06 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less than without BRT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aa, bb, mu=0, alt="l", conf.int=T, </w:t>
      </w:r>
      <w:proofErr w:type="spell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aa and bb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894, p-value = 0.0002072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less than 0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</w:t>
      </w:r>
      <w:proofErr w:type="spell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f</w:t>
      </w:r>
      <w:proofErr w:type="spellEnd"/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2.270222e-05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2.911935e-06 </w:t>
      </w:r>
    </w:p>
    <w:p w:rsidR="00161B62" w:rsidRDefault="00161B62" w:rsidP="00161B62">
      <w:pPr>
        <w:sectPr w:rsidR="00161B62" w:rsidSect="00161B62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161B62" w:rsidRDefault="00161B62" w:rsidP="00161B62"/>
    <w:p w:rsidR="00AF513B" w:rsidRDefault="00AF513B" w:rsidP="00623B02">
      <w:pPr>
        <w:pStyle w:val="Heading1"/>
        <w:sectPr w:rsidR="00AF513B" w:rsidSect="00C5798B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161B62" w:rsidRDefault="00AF513B" w:rsidP="00623B02">
      <w:pPr>
        <w:pStyle w:val="Heading1"/>
      </w:pPr>
      <w:r>
        <w:lastRenderedPageBreak/>
        <w:t>CPUE Relationships</w:t>
      </w:r>
      <w:r w:rsidR="00623B02">
        <w:t>:</w:t>
      </w:r>
    </w:p>
    <w:p w:rsidR="00623B02" w:rsidRDefault="00623B02" w:rsidP="00623B02"/>
    <w:p w:rsidR="000910E7" w:rsidRDefault="00AF513B" w:rsidP="00AF513B">
      <w:pPr>
        <w:jc w:val="center"/>
      </w:pPr>
      <w:r>
        <w:rPr>
          <w:noProof/>
        </w:rPr>
        <w:drawing>
          <wp:inline distT="0" distB="0" distL="0" distR="0" wp14:anchorId="149F0CC2" wp14:editId="34B92B78">
            <wp:extent cx="9407289" cy="3657600"/>
            <wp:effectExtent l="0" t="0" r="381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chpt3_Figure_Five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12728" cy="365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10E7" w:rsidRDefault="000910E7" w:rsidP="00741B42"/>
    <w:p w:rsidR="00AF513B" w:rsidRDefault="00AF513B" w:rsidP="00741B42">
      <w:pPr>
        <w:sectPr w:rsidR="00AF513B" w:rsidSect="00AF513B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AF513B" w:rsidRDefault="00AF513B" w:rsidP="00741B42"/>
    <w:p w:rsidR="00AF513B" w:rsidRDefault="00AF513B" w:rsidP="00741B42"/>
    <w:p w:rsidR="00AF513B" w:rsidRDefault="00AF513B" w:rsidP="00741B42"/>
    <w:p w:rsidR="00AF513B" w:rsidRDefault="00AF513B" w:rsidP="00741B42"/>
    <w:p w:rsidR="00AF513B" w:rsidRDefault="00AF513B" w:rsidP="00741B42"/>
    <w:p w:rsidR="00AF513B" w:rsidRDefault="00AF513B" w:rsidP="00741B42"/>
    <w:p w:rsidR="00AF513B" w:rsidRDefault="00AF513B" w:rsidP="00741B42"/>
    <w:p w:rsidR="00AF513B" w:rsidRDefault="00AF513B" w:rsidP="00741B42"/>
    <w:p w:rsidR="00AF513B" w:rsidRDefault="00AF513B" w:rsidP="00741B42"/>
    <w:p w:rsidR="00AF513B" w:rsidRDefault="00AF513B" w:rsidP="00741B42"/>
    <w:p w:rsidR="00AF513B" w:rsidRDefault="00AF513B" w:rsidP="00741B42"/>
    <w:p w:rsidR="00AF513B" w:rsidRDefault="00AF513B" w:rsidP="00741B42"/>
    <w:p w:rsidR="00AF513B" w:rsidRDefault="00AF513B" w:rsidP="00741B42"/>
    <w:p w:rsidR="00AF513B" w:rsidRDefault="00AF513B" w:rsidP="00741B42"/>
    <w:p w:rsidR="00AF513B" w:rsidRDefault="00AF513B" w:rsidP="00741B42"/>
    <w:p w:rsidR="00AF513B" w:rsidRDefault="00AF513B" w:rsidP="00741B42"/>
    <w:p w:rsidR="000910E7" w:rsidRPr="000910E7" w:rsidRDefault="000910E7" w:rsidP="000910E7">
      <w:pPr>
        <w:pStyle w:val="Heading1"/>
        <w:rPr>
          <w:b/>
        </w:rPr>
      </w:pPr>
      <w:r w:rsidRPr="000910E7">
        <w:rPr>
          <w:b/>
        </w:rPr>
        <w:t>Size Comparisons:</w:t>
      </w:r>
    </w:p>
    <w:p w:rsidR="000910E7" w:rsidRDefault="000A06EF" w:rsidP="000A06EF">
      <w:pPr>
        <w:pStyle w:val="Heading2"/>
      </w:pPr>
      <w:r>
        <w:t>Longnose Dace: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## compare across BRT status and size bins (percentage based %)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1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lnd.comp2$bin1_pct ~ lnd.comp2$BRT, mu=0, alt="</w:t>
      </w:r>
      <w:proofErr w:type="spell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lnd.comp2$bin1_pct by lnd.comp2$BRT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48, p-value = 0.5162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00428524  3.1745892004</w:t>
      </w:r>
      <w:proofErr w:type="gramEnd"/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5.616438e-05 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&gt; # p-value = 0.5162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2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lnd.comp2$bin2_pct ~ lnd.comp2$BRT, mu=0, alt="</w:t>
      </w:r>
      <w:proofErr w:type="spell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lnd.comp2$bin2_pct by lnd.comp2$BRT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14.5, p-value = 0.486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28.048764   3.174584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lastRenderedPageBreak/>
        <w:t>sampl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-6.47006e-05 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&gt; # p-value = 0.486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3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lnd.comp2$bin3_pct ~ lnd.comp2$BRT, mu=0, alt="</w:t>
      </w:r>
      <w:proofErr w:type="spell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lnd.comp2$bin3_pct by lnd.comp2$BRT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44, p-value = 0.6761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.22578  7.31705</w:t>
      </w:r>
      <w:proofErr w:type="gramEnd"/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3.427485e-05 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&gt; # p-value = 0.6761</w:t>
      </w:r>
    </w:p>
    <w:p w:rsidR="000A06EF" w:rsidRDefault="000A06EF" w:rsidP="000A06EF"/>
    <w:p w:rsidR="000A06EF" w:rsidRDefault="000A06EF" w:rsidP="000A06EF"/>
    <w:p w:rsidR="000A06EF" w:rsidRDefault="000A06EF" w:rsidP="000A06EF"/>
    <w:p w:rsidR="000A06EF" w:rsidRDefault="000A06EF" w:rsidP="000A06EF"/>
    <w:p w:rsidR="000A06EF" w:rsidRDefault="000A06EF" w:rsidP="000A06EF"/>
    <w:p w:rsidR="000A06EF" w:rsidRDefault="000A06EF" w:rsidP="000A06EF"/>
    <w:p w:rsidR="000A06EF" w:rsidRDefault="000A06EF" w:rsidP="000A06EF">
      <w:pPr>
        <w:pStyle w:val="Heading2"/>
      </w:pPr>
      <w:r>
        <w:t>Southern Redbelly Dace</w:t>
      </w:r>
      <w:r w:rsidR="00AC1359">
        <w:t>: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## compare across BRT status and size bins (percentage based %)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1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srd.comp2$bin1_pct ~ srd.comp2$BRT, mu=0, alt="</w:t>
      </w:r>
      <w:proofErr w:type="spellStart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srd.comp2$bin1_pct by srd.comp2$BRT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41.5, p-value = 0.559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9.999946 20.833399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2.184342e-05 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&gt; # p-value = 0.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2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srd.comp2$bin2_pct ~ srd.comp2$BRT, mu=0, alt="</w:t>
      </w:r>
      <w:proofErr w:type="spellStart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srd.comp2$bin2_pct by srd.comp2$BRT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17.5, p-value = 0.7572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9.9430  11.1111</w:t>
      </w:r>
      <w:proofErr w:type="gramEnd"/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lastRenderedPageBreak/>
        <w:t xml:space="preserve">         -6.978875e-05 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&gt; # p-value = 0.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3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srd.comp2$bin3_pct ~ srd.comp2$BRT, mu=0, alt="</w:t>
      </w:r>
      <w:proofErr w:type="spellStart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srd.comp2$bin3_pct by srd.comp2$BRT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26.5, p-value = 1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3.553642e-</w:t>
      </w:r>
      <w:proofErr w:type="gramStart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5  1.276333e</w:t>
      </w:r>
      <w:proofErr w:type="gramEnd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5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5.469995e-05 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&gt; # p-value = 0.</w:t>
      </w:r>
    </w:p>
    <w:p w:rsidR="006B5F79" w:rsidRDefault="006B5F79" w:rsidP="006B5F79"/>
    <w:p w:rsidR="006B5F79" w:rsidRDefault="006B5F79" w:rsidP="006B5F79"/>
    <w:p w:rsidR="006B5F79" w:rsidRDefault="006B5F79" w:rsidP="006B5F79"/>
    <w:p w:rsidR="006B5F79" w:rsidRDefault="006B5F79" w:rsidP="006B5F79"/>
    <w:p w:rsidR="006B5F79" w:rsidRDefault="006B5F79" w:rsidP="006B5F79"/>
    <w:p w:rsidR="006B5F79" w:rsidRDefault="006B5F79" w:rsidP="006B5F79"/>
    <w:p w:rsidR="006B5F79" w:rsidRDefault="006B5F79" w:rsidP="006B5F79"/>
    <w:p w:rsidR="006B5F79" w:rsidRDefault="006B5F79" w:rsidP="006B5F79">
      <w:pPr>
        <w:pStyle w:val="Heading2"/>
      </w:pPr>
      <w:r>
        <w:t>Sculpins: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## compare across BRT status and size bins (percentage based %)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1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cott.comp2$bin1_pct ~ cott.comp2$BRT, mu=0, alt="</w:t>
      </w:r>
      <w:proofErr w:type="spell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cott.comp2$bin1_pct by cott.comp2$BRT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4, p-value = 0.6439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50.00001  11.20000</w:t>
      </w:r>
      <w:proofErr w:type="gramEnd"/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-0.9188509 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2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cott.comp2$bin2_pct ~ cott.comp2$BRT, mu=0, alt="</w:t>
      </w:r>
      <w:proofErr w:type="spell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cott.comp2$bin2_pct by cott.comp2$BRT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25, p-value = 0.412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3.33326  42.74281</w:t>
      </w:r>
      <w:proofErr w:type="gramEnd"/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13.70691 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lastRenderedPageBreak/>
        <w:t>&gt; #size class 3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cott.comp2$bin3_pct ~ cott.comp2$BRT, mu=0, alt="</w:t>
      </w:r>
      <w:proofErr w:type="spell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cott.comp2$bin3_pct by cott.comp2$BRT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21, p-value = 0.7496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6.80004  33.33333</w:t>
      </w:r>
      <w:proofErr w:type="gramEnd"/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3.199965 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4</w:t>
      </w:r>
    </w:p>
    <w:p w:rsidR="00625207" w:rsidRPr="00625207" w:rsidRDefault="00F53D1B" w:rsidP="00625207">
      <w:pPr>
        <w:pStyle w:val="HTMLPreformatted"/>
        <w:shd w:val="clear" w:color="auto" w:fill="323232"/>
        <w:wordWrap w:val="0"/>
        <w:rPr>
          <w:rFonts w:ascii="Lucida Console" w:hAnsi="Lucida Console"/>
          <w:color w:val="CC7833"/>
        </w:rPr>
      </w:pPr>
      <w:r w:rsidRPr="00F53D1B">
        <w:rPr>
          <w:rFonts w:ascii="Lucida Console" w:hAnsi="Lucida Console"/>
          <w:color w:val="CC7833"/>
        </w:rPr>
        <w:t xml:space="preserve">&gt; </w:t>
      </w:r>
      <w:proofErr w:type="spellStart"/>
      <w:proofErr w:type="gramStart"/>
      <w:r w:rsidR="00625207" w:rsidRPr="00625207">
        <w:rPr>
          <w:rFonts w:ascii="Lucida Console" w:hAnsi="Lucida Console"/>
          <w:color w:val="CC7833"/>
        </w:rPr>
        <w:t>wilcox.test</w:t>
      </w:r>
      <w:proofErr w:type="spellEnd"/>
      <w:r w:rsidR="00625207" w:rsidRPr="00625207">
        <w:rPr>
          <w:rFonts w:ascii="Lucida Console" w:hAnsi="Lucida Console"/>
          <w:color w:val="CC7833"/>
        </w:rPr>
        <w:t>(</w:t>
      </w:r>
      <w:proofErr w:type="gramEnd"/>
      <w:r w:rsidR="00625207" w:rsidRPr="00625207">
        <w:rPr>
          <w:rFonts w:ascii="Lucida Console" w:hAnsi="Lucida Console"/>
          <w:color w:val="CC7833"/>
        </w:rPr>
        <w:t>cott.comp2$bin4_pct ~ cott.comp2$BRT, mu=0, alt="</w:t>
      </w:r>
      <w:proofErr w:type="spellStart"/>
      <w:r w:rsidR="00625207" w:rsidRPr="00625207">
        <w:rPr>
          <w:rFonts w:ascii="Lucida Console" w:hAnsi="Lucida Console"/>
          <w:color w:val="CC7833"/>
        </w:rPr>
        <w:t>two.sided</w:t>
      </w:r>
      <w:proofErr w:type="spellEnd"/>
      <w:r w:rsidR="00625207" w:rsidRPr="00625207">
        <w:rPr>
          <w:rFonts w:ascii="Lucida Console" w:hAnsi="Lucida Console"/>
          <w:color w:val="CC7833"/>
        </w:rPr>
        <w:t xml:space="preserve">", conf.int=T, </w:t>
      </w:r>
      <w:proofErr w:type="spellStart"/>
      <w:r w:rsidR="00625207" w:rsidRPr="00625207">
        <w:rPr>
          <w:rFonts w:ascii="Lucida Console" w:hAnsi="Lucida Console"/>
          <w:color w:val="CC7833"/>
        </w:rPr>
        <w:t>conf.level</w:t>
      </w:r>
      <w:proofErr w:type="spellEnd"/>
      <w:r w:rsidR="00625207" w:rsidRPr="00625207">
        <w:rPr>
          <w:rFonts w:ascii="Lucida Console" w:hAnsi="Lucida Console"/>
          <w:color w:val="CC7833"/>
        </w:rPr>
        <w:t>=0.95, paired=F,</w:t>
      </w:r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25207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625207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625207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cott.comp2$bin4_pct by cott.comp2$BRT</w:t>
      </w:r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5, p-value = 0.6124</w:t>
      </w:r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010018  0.000000</w:t>
      </w:r>
      <w:proofErr w:type="gramEnd"/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0 </w:t>
      </w:r>
    </w:p>
    <w:p w:rsidR="006B5F79" w:rsidRPr="006B5F79" w:rsidRDefault="006B5F79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  <w:bookmarkStart w:id="0" w:name="_GoBack"/>
      <w:bookmarkEnd w:id="0"/>
    </w:p>
    <w:sectPr w:rsidR="006B5F79" w:rsidRPr="006B5F79" w:rsidSect="00C5798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MjExNzIxNTA3MTZV0lEKTi0uzszPAykwNK8FANlq9JYtAAAA"/>
  </w:docVars>
  <w:rsids>
    <w:rsidRoot w:val="00CE1636"/>
    <w:rsid w:val="00015246"/>
    <w:rsid w:val="00016524"/>
    <w:rsid w:val="00030601"/>
    <w:rsid w:val="000555AB"/>
    <w:rsid w:val="00066D58"/>
    <w:rsid w:val="000910E7"/>
    <w:rsid w:val="000A06EF"/>
    <w:rsid w:val="000C6CE9"/>
    <w:rsid w:val="00111E04"/>
    <w:rsid w:val="00112162"/>
    <w:rsid w:val="00131DFC"/>
    <w:rsid w:val="001377C9"/>
    <w:rsid w:val="00156C1E"/>
    <w:rsid w:val="00161B62"/>
    <w:rsid w:val="001A4C35"/>
    <w:rsid w:val="001C68C3"/>
    <w:rsid w:val="001E5AD0"/>
    <w:rsid w:val="00216513"/>
    <w:rsid w:val="00247E3B"/>
    <w:rsid w:val="0025160F"/>
    <w:rsid w:val="00280FC1"/>
    <w:rsid w:val="002B6381"/>
    <w:rsid w:val="002D2CB2"/>
    <w:rsid w:val="002E532C"/>
    <w:rsid w:val="00354673"/>
    <w:rsid w:val="00355FCE"/>
    <w:rsid w:val="00387423"/>
    <w:rsid w:val="00447C00"/>
    <w:rsid w:val="004616D8"/>
    <w:rsid w:val="004627F6"/>
    <w:rsid w:val="004845E2"/>
    <w:rsid w:val="0048506E"/>
    <w:rsid w:val="004E249D"/>
    <w:rsid w:val="005247CB"/>
    <w:rsid w:val="0054536E"/>
    <w:rsid w:val="005570F5"/>
    <w:rsid w:val="00581C8B"/>
    <w:rsid w:val="005C01A2"/>
    <w:rsid w:val="00623B02"/>
    <w:rsid w:val="00625207"/>
    <w:rsid w:val="006351CB"/>
    <w:rsid w:val="00655728"/>
    <w:rsid w:val="00664C04"/>
    <w:rsid w:val="006A2559"/>
    <w:rsid w:val="006B5F79"/>
    <w:rsid w:val="006C62CF"/>
    <w:rsid w:val="006D0380"/>
    <w:rsid w:val="00725DC2"/>
    <w:rsid w:val="00741B42"/>
    <w:rsid w:val="00792B2C"/>
    <w:rsid w:val="00806AD8"/>
    <w:rsid w:val="00827467"/>
    <w:rsid w:val="008A0366"/>
    <w:rsid w:val="008B4D5D"/>
    <w:rsid w:val="00916436"/>
    <w:rsid w:val="00925F18"/>
    <w:rsid w:val="009548AB"/>
    <w:rsid w:val="00966EAD"/>
    <w:rsid w:val="009917E0"/>
    <w:rsid w:val="00A274AC"/>
    <w:rsid w:val="00A40266"/>
    <w:rsid w:val="00A53CB5"/>
    <w:rsid w:val="00A75788"/>
    <w:rsid w:val="00AB06C6"/>
    <w:rsid w:val="00AB35E2"/>
    <w:rsid w:val="00AC1359"/>
    <w:rsid w:val="00AC4E21"/>
    <w:rsid w:val="00AD0DB0"/>
    <w:rsid w:val="00AD1D03"/>
    <w:rsid w:val="00AF513B"/>
    <w:rsid w:val="00B04383"/>
    <w:rsid w:val="00B15731"/>
    <w:rsid w:val="00B24FDC"/>
    <w:rsid w:val="00B41848"/>
    <w:rsid w:val="00B77C89"/>
    <w:rsid w:val="00B871FA"/>
    <w:rsid w:val="00BB0F7B"/>
    <w:rsid w:val="00BB7EA3"/>
    <w:rsid w:val="00BE2416"/>
    <w:rsid w:val="00BE40D6"/>
    <w:rsid w:val="00C03F14"/>
    <w:rsid w:val="00C043A2"/>
    <w:rsid w:val="00C0708D"/>
    <w:rsid w:val="00C129F4"/>
    <w:rsid w:val="00C34D30"/>
    <w:rsid w:val="00C5798B"/>
    <w:rsid w:val="00CD6AA0"/>
    <w:rsid w:val="00CE1636"/>
    <w:rsid w:val="00D14C09"/>
    <w:rsid w:val="00D50BB9"/>
    <w:rsid w:val="00D53C67"/>
    <w:rsid w:val="00DD18D7"/>
    <w:rsid w:val="00E216E9"/>
    <w:rsid w:val="00E84553"/>
    <w:rsid w:val="00E96A1B"/>
    <w:rsid w:val="00EC6DE1"/>
    <w:rsid w:val="00ED59CF"/>
    <w:rsid w:val="00F05018"/>
    <w:rsid w:val="00F31AB9"/>
    <w:rsid w:val="00F372B7"/>
    <w:rsid w:val="00F53D1B"/>
    <w:rsid w:val="00F57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9D829B"/>
  <w15:chartTrackingRefBased/>
  <w15:docId w15:val="{3EC7E013-898E-452C-BAEB-D88386FE3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16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163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E16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163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E163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E163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55F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55FCE"/>
    <w:rPr>
      <w:rFonts w:ascii="Courier New" w:eastAsia="Times New Roman" w:hAnsi="Courier New" w:cs="Courier New"/>
      <w:sz w:val="20"/>
      <w:szCs w:val="20"/>
    </w:rPr>
  </w:style>
  <w:style w:type="character" w:customStyle="1" w:styleId="gd15mcfcktb">
    <w:name w:val="gd15mcfcktb"/>
    <w:basedOn w:val="DefaultParagraphFont"/>
    <w:rsid w:val="00355FCE"/>
  </w:style>
  <w:style w:type="character" w:customStyle="1" w:styleId="gd15mcfceub">
    <w:name w:val="gd15mcfceub"/>
    <w:basedOn w:val="DefaultParagraphFont"/>
    <w:rsid w:val="00355FCE"/>
  </w:style>
  <w:style w:type="character" w:customStyle="1" w:styleId="gd15mcfckub">
    <w:name w:val="gd15mcfckub"/>
    <w:basedOn w:val="DefaultParagraphFont"/>
    <w:rsid w:val="004627F6"/>
  </w:style>
  <w:style w:type="character" w:customStyle="1" w:styleId="gd15mcfcotb">
    <w:name w:val="gd15mcfcotb"/>
    <w:basedOn w:val="DefaultParagraphFont"/>
    <w:rsid w:val="001E5A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9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0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4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2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47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17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2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2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41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4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1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1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1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1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3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7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6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53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52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3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4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2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5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4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3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86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11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0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5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2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9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0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3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6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5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2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93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9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7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6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9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39</TotalTime>
  <Pages>23</Pages>
  <Words>4511</Words>
  <Characters>25719</Characters>
  <Application>Microsoft Office Word</Application>
  <DocSecurity>0</DocSecurity>
  <Lines>214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30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, Brett B [NREM]</dc:creator>
  <cp:keywords/>
  <dc:description/>
  <cp:lastModifiedBy>Kelly, Brett B [NREM]</cp:lastModifiedBy>
  <cp:revision>84</cp:revision>
  <dcterms:created xsi:type="dcterms:W3CDTF">2020-04-24T17:54:00Z</dcterms:created>
  <dcterms:modified xsi:type="dcterms:W3CDTF">2020-06-08T03:33:00Z</dcterms:modified>
</cp:coreProperties>
</file>